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736D9" w14:textId="51079294" w:rsidR="00EC2BF4" w:rsidRPr="00512AB1" w:rsidRDefault="00BA0472" w:rsidP="00EC2BF4">
      <w:pPr>
        <w:rPr>
          <w:rFonts w:ascii="Arial" w:hAnsi="Arial" w:cs="Arial"/>
          <w:b/>
          <w:sz w:val="16"/>
          <w:szCs w:val="20"/>
        </w:rPr>
      </w:pPr>
      <w:r w:rsidRPr="00512AB1">
        <w:rPr>
          <w:rFonts w:ascii="Arial" w:hAnsi="Arial" w:cs="Arial"/>
          <w:b/>
          <w:noProof/>
          <w:sz w:val="16"/>
          <w:szCs w:val="16"/>
          <w:lang w:eastAsia="en-GB"/>
        </w:rPr>
        <w:drawing>
          <wp:anchor distT="0" distB="0" distL="114300" distR="114300" simplePos="0" relativeHeight="251689984" behindDoc="0" locked="0" layoutInCell="1" allowOverlap="1" wp14:anchorId="4F87EBDF" wp14:editId="279E4DD6">
            <wp:simplePos x="0" y="0"/>
            <wp:positionH relativeFrom="page">
              <wp:posOffset>6029325</wp:posOffset>
            </wp:positionH>
            <wp:positionV relativeFrom="page">
              <wp:posOffset>260350</wp:posOffset>
            </wp:positionV>
            <wp:extent cx="1095375" cy="355126"/>
            <wp:effectExtent l="0" t="0" r="0" b="6985"/>
            <wp:wrapNone/>
            <wp:docPr id="29" name="Picture 29" descr="UR Devic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UR Device Outline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3551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00BA">
        <w:rPr>
          <w:rFonts w:ascii="Arial" w:hAnsi="Arial" w:cs="Arial"/>
          <w:b/>
          <w:sz w:val="16"/>
          <w:szCs w:val="20"/>
        </w:rPr>
        <w:t xml:space="preserve">Centre </w:t>
      </w:r>
      <w:r w:rsidRPr="00512AB1">
        <w:rPr>
          <w:rFonts w:ascii="Arial" w:hAnsi="Arial" w:cs="Arial"/>
          <w:b/>
          <w:sz w:val="16"/>
          <w:szCs w:val="20"/>
        </w:rPr>
        <w:t>for Inter-</w:t>
      </w:r>
      <w:r w:rsidR="00702F22" w:rsidRPr="00512AB1">
        <w:rPr>
          <w:rFonts w:ascii="Arial" w:hAnsi="Arial" w:cs="Arial"/>
          <w:b/>
          <w:sz w:val="16"/>
          <w:szCs w:val="20"/>
        </w:rPr>
        <w:t>Professional Postgraduate</w:t>
      </w:r>
      <w:r w:rsidRPr="00512AB1">
        <w:rPr>
          <w:rFonts w:ascii="Arial" w:hAnsi="Arial" w:cs="Arial"/>
          <w:b/>
          <w:sz w:val="16"/>
          <w:szCs w:val="20"/>
        </w:rPr>
        <w:t xml:space="preserve"> Education and Training</w:t>
      </w:r>
    </w:p>
    <w:p w14:paraId="3A5E4246" w14:textId="77777777" w:rsidR="001E4A94" w:rsidRDefault="001E4A94" w:rsidP="00EC2BF4"/>
    <w:p w14:paraId="4D214B47" w14:textId="77777777" w:rsidR="001E4A94" w:rsidRPr="0060186A" w:rsidRDefault="001E4A94" w:rsidP="00EC2BF4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32"/>
          <w:szCs w:val="32"/>
        </w:rPr>
      </w:pPr>
      <w:r w:rsidRPr="0060186A">
        <w:rPr>
          <w:rFonts w:ascii="Arial" w:hAnsi="Arial" w:cs="Arial"/>
          <w:b/>
          <w:bCs/>
          <w:sz w:val="32"/>
          <w:szCs w:val="32"/>
        </w:rPr>
        <w:t xml:space="preserve">Checklist for </w:t>
      </w:r>
      <w:r w:rsidR="000A2DD9">
        <w:rPr>
          <w:rFonts w:ascii="Arial" w:hAnsi="Arial" w:cs="Arial"/>
          <w:b/>
          <w:bCs/>
          <w:sz w:val="32"/>
          <w:szCs w:val="32"/>
        </w:rPr>
        <w:t xml:space="preserve">Online </w:t>
      </w:r>
      <w:r w:rsidR="000A2DD9" w:rsidRPr="0060186A">
        <w:rPr>
          <w:rFonts w:ascii="Arial" w:hAnsi="Arial" w:cs="Arial"/>
          <w:b/>
          <w:bCs/>
          <w:sz w:val="32"/>
          <w:szCs w:val="32"/>
        </w:rPr>
        <w:t xml:space="preserve">Application </w:t>
      </w:r>
      <w:r w:rsidR="00D11175">
        <w:rPr>
          <w:rFonts w:ascii="Arial" w:hAnsi="Arial" w:cs="Arial"/>
          <w:b/>
          <w:bCs/>
          <w:sz w:val="32"/>
          <w:szCs w:val="32"/>
        </w:rPr>
        <w:t xml:space="preserve">- </w:t>
      </w:r>
      <w:r w:rsidRPr="0060186A">
        <w:rPr>
          <w:rFonts w:ascii="Arial" w:hAnsi="Arial" w:cs="Arial"/>
          <w:b/>
          <w:bCs/>
          <w:sz w:val="32"/>
          <w:szCs w:val="32"/>
        </w:rPr>
        <w:t xml:space="preserve">Prescribing </w:t>
      </w:r>
      <w:r w:rsidR="000A2DD9">
        <w:rPr>
          <w:rFonts w:ascii="Arial" w:hAnsi="Arial" w:cs="Arial"/>
          <w:b/>
          <w:bCs/>
          <w:sz w:val="32"/>
          <w:szCs w:val="32"/>
        </w:rPr>
        <w:t>Programme</w:t>
      </w:r>
    </w:p>
    <w:p w14:paraId="00B62F89" w14:textId="6AF675A3" w:rsidR="00B800BA" w:rsidRPr="00B70B92" w:rsidRDefault="00DC76C3" w:rsidP="003100BB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pplicants</w:t>
      </w:r>
      <w:r w:rsidR="00B70B92">
        <w:rPr>
          <w:rFonts w:ascii="Arial" w:hAnsi="Arial" w:cs="Arial"/>
          <w:b/>
          <w:sz w:val="20"/>
          <w:szCs w:val="20"/>
        </w:rPr>
        <w:t xml:space="preserve">: </w:t>
      </w:r>
      <w:r w:rsidR="00B70B92">
        <w:rPr>
          <w:rFonts w:ascii="Arial" w:hAnsi="Arial" w:cs="Arial"/>
          <w:bCs/>
          <w:sz w:val="20"/>
          <w:szCs w:val="20"/>
        </w:rPr>
        <w:t>you should use this application checklist to remind you of the additional information and documents</w:t>
      </w:r>
      <w:r w:rsidR="004C0490">
        <w:rPr>
          <w:rFonts w:ascii="Arial" w:hAnsi="Arial" w:cs="Arial"/>
          <w:bCs/>
          <w:sz w:val="20"/>
          <w:szCs w:val="20"/>
        </w:rPr>
        <w:t xml:space="preserve"> that you will need to upload as part of your </w:t>
      </w:r>
      <w:r w:rsidR="00925D91">
        <w:rPr>
          <w:rFonts w:ascii="Arial" w:hAnsi="Arial" w:cs="Arial"/>
          <w:bCs/>
          <w:sz w:val="20"/>
          <w:szCs w:val="20"/>
        </w:rPr>
        <w:t xml:space="preserve">online </w:t>
      </w:r>
      <w:r w:rsidR="004C0490">
        <w:rPr>
          <w:rFonts w:ascii="Arial" w:hAnsi="Arial" w:cs="Arial"/>
          <w:bCs/>
          <w:sz w:val="20"/>
          <w:szCs w:val="20"/>
        </w:rPr>
        <w:t>application</w:t>
      </w:r>
      <w:r w:rsidR="00925D91">
        <w:rPr>
          <w:rFonts w:ascii="Arial" w:hAnsi="Arial" w:cs="Arial"/>
          <w:bCs/>
          <w:sz w:val="20"/>
          <w:szCs w:val="20"/>
        </w:rPr>
        <w:t xml:space="preserve">, </w:t>
      </w:r>
      <w:r w:rsidR="00B426C6">
        <w:rPr>
          <w:rFonts w:ascii="Arial" w:hAnsi="Arial" w:cs="Arial"/>
          <w:bCs/>
          <w:sz w:val="20"/>
          <w:szCs w:val="20"/>
        </w:rPr>
        <w:t xml:space="preserve">please </w:t>
      </w:r>
      <w:r w:rsidR="00925D91">
        <w:rPr>
          <w:rFonts w:ascii="Arial" w:hAnsi="Arial" w:cs="Arial"/>
          <w:bCs/>
          <w:sz w:val="20"/>
          <w:szCs w:val="20"/>
        </w:rPr>
        <w:t xml:space="preserve">upload this with your application.  </w:t>
      </w:r>
      <w:r w:rsidR="00773C9F">
        <w:rPr>
          <w:rFonts w:ascii="Arial" w:hAnsi="Arial" w:cs="Arial"/>
          <w:bCs/>
          <w:sz w:val="20"/>
          <w:szCs w:val="20"/>
        </w:rPr>
        <w:t xml:space="preserve">If any of the information or documents requested are missing, then there will </w:t>
      </w:r>
      <w:r w:rsidR="00CD2414">
        <w:rPr>
          <w:rFonts w:ascii="Arial" w:hAnsi="Arial" w:cs="Arial"/>
          <w:bCs/>
          <w:sz w:val="20"/>
          <w:szCs w:val="20"/>
        </w:rPr>
        <w:t>be a delay in processing your application.</w:t>
      </w:r>
    </w:p>
    <w:p w14:paraId="06E9AE19" w14:textId="77777777" w:rsidR="000A2DD9" w:rsidRPr="006316F3" w:rsidRDefault="000A2DD9" w:rsidP="000A2DD9">
      <w:pPr>
        <w:widowControl w:val="0"/>
        <w:autoSpaceDE w:val="0"/>
        <w:autoSpaceDN w:val="0"/>
        <w:adjustRightInd w:val="0"/>
        <w:rPr>
          <w:rFonts w:ascii="Arial" w:hAnsi="Arial" w:cs="Arial"/>
          <w:sz w:val="21"/>
          <w:szCs w:val="21"/>
        </w:rPr>
      </w:pP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5098"/>
        <w:gridCol w:w="851"/>
        <w:gridCol w:w="1417"/>
        <w:gridCol w:w="2410"/>
        <w:gridCol w:w="567"/>
      </w:tblGrid>
      <w:tr w:rsidR="000A2DD9" w:rsidRPr="00EB6911" w14:paraId="51B63BA6" w14:textId="77777777" w:rsidTr="00495C18">
        <w:trPr>
          <w:trHeight w:val="147"/>
        </w:trPr>
        <w:tc>
          <w:tcPr>
            <w:tcW w:w="5949" w:type="dxa"/>
            <w:gridSpan w:val="2"/>
            <w:shd w:val="clear" w:color="auto" w:fill="D9D9D9" w:themeFill="background1" w:themeFillShade="D9"/>
          </w:tcPr>
          <w:p w14:paraId="4DC8A629" w14:textId="6FC8922D" w:rsidR="000A2DD9" w:rsidRPr="00EB6911" w:rsidRDefault="000A2DD9" w:rsidP="00512A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>Name</w:t>
            </w:r>
            <w:r w:rsidR="00512AB1" w:rsidRPr="00EB6911">
              <w:rPr>
                <w:rFonts w:ascii="Arial" w:hAnsi="Arial" w:cs="Arial"/>
                <w:sz w:val="20"/>
                <w:szCs w:val="20"/>
              </w:rPr>
              <w:t xml:space="preserve"> (also include your name </w:t>
            </w:r>
            <w:r w:rsidRPr="00EB6911">
              <w:rPr>
                <w:rFonts w:ascii="Arial" w:hAnsi="Arial" w:cs="Arial"/>
                <w:sz w:val="20"/>
                <w:szCs w:val="20"/>
              </w:rPr>
              <w:t>as s</w:t>
            </w:r>
            <w:r w:rsidR="00DF1E91" w:rsidRPr="00EB6911">
              <w:rPr>
                <w:rFonts w:ascii="Arial" w:hAnsi="Arial" w:cs="Arial"/>
                <w:sz w:val="20"/>
                <w:szCs w:val="20"/>
              </w:rPr>
              <w:t xml:space="preserve">tated on </w:t>
            </w:r>
            <w:r w:rsidR="00512AB1" w:rsidRPr="00EB6911">
              <w:rPr>
                <w:rFonts w:ascii="Arial" w:hAnsi="Arial" w:cs="Arial"/>
                <w:sz w:val="20"/>
                <w:szCs w:val="20"/>
              </w:rPr>
              <w:t xml:space="preserve">your </w:t>
            </w:r>
            <w:r w:rsidR="00EF3F2C" w:rsidRPr="00EB6911">
              <w:rPr>
                <w:rFonts w:ascii="Arial" w:hAnsi="Arial" w:cs="Arial"/>
                <w:sz w:val="20"/>
                <w:szCs w:val="20"/>
              </w:rPr>
              <w:t>professional register</w:t>
            </w:r>
            <w:r w:rsidR="00512AB1" w:rsidRPr="00EB6911">
              <w:rPr>
                <w:rFonts w:ascii="Arial" w:hAnsi="Arial" w:cs="Arial"/>
                <w:sz w:val="20"/>
                <w:szCs w:val="20"/>
              </w:rPr>
              <w:t xml:space="preserve"> if this is different)</w:t>
            </w:r>
          </w:p>
        </w:tc>
        <w:tc>
          <w:tcPr>
            <w:tcW w:w="4394" w:type="dxa"/>
            <w:gridSpan w:val="3"/>
          </w:tcPr>
          <w:sdt>
            <w:sdtPr>
              <w:rPr>
                <w:rFonts w:ascii="Arial" w:hAnsi="Arial" w:cs="Arial"/>
                <w:sz w:val="20"/>
                <w:szCs w:val="20"/>
              </w:rPr>
              <w:alias w:val="Type your name here"/>
              <w:tag w:val="Type your name here"/>
              <w:id w:val="1164739191"/>
              <w:placeholder>
                <w:docPart w:val="AC94BF5974F443BA8E18EF337DCE919C"/>
              </w:placeholder>
              <w:temporary/>
              <w:showingPlcHdr/>
            </w:sdtPr>
            <w:sdtEndPr/>
            <w:sdtContent>
              <w:p w14:paraId="259B4BC3" w14:textId="77777777" w:rsidR="000A2DD9" w:rsidRPr="00EB6911" w:rsidRDefault="002F55A7" w:rsidP="002F55A7">
                <w:pPr>
                  <w:widowControl w:val="0"/>
                  <w:autoSpaceDE w:val="0"/>
                  <w:autoSpaceDN w:val="0"/>
                  <w:adjustRightInd w:val="0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p>
            </w:sdtContent>
          </w:sdt>
        </w:tc>
      </w:tr>
      <w:tr w:rsidR="00512AB1" w:rsidRPr="00EB6911" w14:paraId="2770B37D" w14:textId="77777777" w:rsidTr="00495C18">
        <w:trPr>
          <w:trHeight w:val="147"/>
        </w:trPr>
        <w:tc>
          <w:tcPr>
            <w:tcW w:w="5949" w:type="dxa"/>
            <w:gridSpan w:val="2"/>
            <w:shd w:val="clear" w:color="auto" w:fill="D9D9D9" w:themeFill="background1" w:themeFillShade="D9"/>
          </w:tcPr>
          <w:p w14:paraId="79CC50A2" w14:textId="6670BAA1" w:rsidR="00512AB1" w:rsidRPr="00EB6911" w:rsidRDefault="00512AB1" w:rsidP="002F55A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>Healthcare profession (</w:t>
            </w:r>
            <w:proofErr w:type="gramStart"/>
            <w:r w:rsidRPr="00EB6911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EB6911">
              <w:rPr>
                <w:rFonts w:ascii="Arial" w:hAnsi="Arial" w:cs="Arial"/>
                <w:sz w:val="20"/>
                <w:szCs w:val="20"/>
              </w:rPr>
              <w:t xml:space="preserve"> pharmacist, nurse, physiotherapist, paramedic)</w:t>
            </w:r>
          </w:p>
        </w:tc>
        <w:tc>
          <w:tcPr>
            <w:tcW w:w="4394" w:type="dxa"/>
            <w:gridSpan w:val="3"/>
          </w:tcPr>
          <w:sdt>
            <w:sdtPr>
              <w:rPr>
                <w:rFonts w:ascii="Arial" w:hAnsi="Arial" w:cs="Arial"/>
                <w:sz w:val="20"/>
                <w:szCs w:val="20"/>
              </w:rPr>
              <w:alias w:val="Type your profession here"/>
              <w:tag w:val="Type your profession here"/>
              <w:id w:val="-2125536510"/>
              <w:placeholder>
                <w:docPart w:val="FC03E8B6E8094E38B3F7CED71B5BAAA4"/>
              </w:placeholder>
              <w:temporary/>
              <w:showingPlcHdr/>
            </w:sdtPr>
            <w:sdtEndPr/>
            <w:sdtContent>
              <w:p w14:paraId="2E3E4F30" w14:textId="10B1884A" w:rsidR="00512AB1" w:rsidRPr="00EB6911" w:rsidRDefault="00512AB1" w:rsidP="002F55A7">
                <w:pPr>
                  <w:widowControl w:val="0"/>
                  <w:autoSpaceDE w:val="0"/>
                  <w:autoSpaceDN w:val="0"/>
                  <w:adjustRightInd w:val="0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p>
            </w:sdtContent>
          </w:sdt>
        </w:tc>
      </w:tr>
      <w:tr w:rsidR="002F55A7" w:rsidRPr="00EB6911" w14:paraId="0F52A863" w14:textId="77777777" w:rsidTr="00495C18">
        <w:tc>
          <w:tcPr>
            <w:tcW w:w="5949" w:type="dxa"/>
            <w:gridSpan w:val="2"/>
            <w:shd w:val="clear" w:color="auto" w:fill="D9D9D9" w:themeFill="background1" w:themeFillShade="D9"/>
          </w:tcPr>
          <w:p w14:paraId="571B37E7" w14:textId="67ECA39A" w:rsidR="002F55A7" w:rsidRPr="00EB6911" w:rsidRDefault="002F55A7" w:rsidP="002F55A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>Number on professi</w:t>
            </w:r>
            <w:r w:rsidR="00EF3F2C" w:rsidRPr="00EB6911">
              <w:rPr>
                <w:rFonts w:ascii="Arial" w:hAnsi="Arial" w:cs="Arial"/>
                <w:sz w:val="20"/>
                <w:szCs w:val="20"/>
              </w:rPr>
              <w:t>onal r</w:t>
            </w:r>
            <w:r w:rsidR="00DF1E91" w:rsidRPr="00EB6911">
              <w:rPr>
                <w:rFonts w:ascii="Arial" w:hAnsi="Arial" w:cs="Arial"/>
                <w:sz w:val="20"/>
                <w:szCs w:val="20"/>
              </w:rPr>
              <w:t>egister (</w:t>
            </w:r>
            <w:r w:rsidR="006000B0" w:rsidRPr="00EB6911">
              <w:rPr>
                <w:rFonts w:ascii="Arial" w:hAnsi="Arial" w:cs="Arial"/>
                <w:sz w:val="20"/>
                <w:szCs w:val="20"/>
              </w:rPr>
              <w:t xml:space="preserve">HCPC, </w:t>
            </w:r>
            <w:proofErr w:type="spellStart"/>
            <w:r w:rsidR="00DF1E91" w:rsidRPr="00EB6911">
              <w:rPr>
                <w:rFonts w:ascii="Arial" w:hAnsi="Arial" w:cs="Arial"/>
                <w:sz w:val="20"/>
                <w:szCs w:val="20"/>
              </w:rPr>
              <w:t>GPhC</w:t>
            </w:r>
            <w:proofErr w:type="spellEnd"/>
            <w:r w:rsidR="00EF3F2C" w:rsidRPr="00EB6911">
              <w:rPr>
                <w:rFonts w:ascii="Arial" w:hAnsi="Arial" w:cs="Arial"/>
                <w:sz w:val="20"/>
                <w:szCs w:val="20"/>
              </w:rPr>
              <w:t>, PSNI or NMC)</w:t>
            </w:r>
          </w:p>
        </w:tc>
        <w:tc>
          <w:tcPr>
            <w:tcW w:w="4394" w:type="dxa"/>
            <w:gridSpan w:val="3"/>
          </w:tcPr>
          <w:sdt>
            <w:sdtPr>
              <w:rPr>
                <w:rFonts w:ascii="Arial" w:hAnsi="Arial" w:cs="Arial"/>
                <w:sz w:val="20"/>
                <w:szCs w:val="20"/>
              </w:rPr>
              <w:alias w:val="Type your registration number here"/>
              <w:tag w:val="Type your registration number here"/>
              <w:id w:val="1942496814"/>
              <w:placeholder>
                <w:docPart w:val="256E37DA26CF417FA68DA1AAED4BC02F"/>
              </w:placeholder>
              <w:temporary/>
              <w:showingPlcHdr/>
            </w:sdtPr>
            <w:sdtEndPr/>
            <w:sdtContent>
              <w:p w14:paraId="4A3C88A3" w14:textId="77777777" w:rsidR="002F55A7" w:rsidRPr="00EB6911" w:rsidRDefault="002F55A7" w:rsidP="002F55A7">
                <w:pPr>
                  <w:widowControl w:val="0"/>
                  <w:autoSpaceDE w:val="0"/>
                  <w:autoSpaceDN w:val="0"/>
                  <w:adjustRightInd w:val="0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p>
            </w:sdtContent>
          </w:sdt>
        </w:tc>
      </w:tr>
      <w:tr w:rsidR="002F55A7" w:rsidRPr="00EB6911" w14:paraId="068FB4D5" w14:textId="77777777" w:rsidTr="00495C18">
        <w:tc>
          <w:tcPr>
            <w:tcW w:w="5949" w:type="dxa"/>
            <w:gridSpan w:val="2"/>
            <w:shd w:val="clear" w:color="auto" w:fill="D9D9D9" w:themeFill="background1" w:themeFillShade="D9"/>
          </w:tcPr>
          <w:p w14:paraId="7112A944" w14:textId="422E480E" w:rsidR="002F55A7" w:rsidRPr="00EB6911" w:rsidRDefault="002F55A7" w:rsidP="008C267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 xml:space="preserve">What </w:t>
            </w:r>
            <w:r w:rsidR="008C267B" w:rsidRPr="00EB6911">
              <w:rPr>
                <w:rFonts w:ascii="Arial" w:hAnsi="Arial" w:cs="Arial"/>
                <w:sz w:val="20"/>
                <w:szCs w:val="20"/>
              </w:rPr>
              <w:t xml:space="preserve">year did you register with </w:t>
            </w:r>
            <w:r w:rsidR="006000B0" w:rsidRPr="00EB6911">
              <w:rPr>
                <w:rFonts w:ascii="Arial" w:hAnsi="Arial" w:cs="Arial"/>
                <w:sz w:val="20"/>
                <w:szCs w:val="20"/>
              </w:rPr>
              <w:t>your professional regulator</w:t>
            </w:r>
            <w:r w:rsidRPr="00EB6911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4394" w:type="dxa"/>
            <w:gridSpan w:val="3"/>
          </w:tcPr>
          <w:sdt>
            <w:sdtPr>
              <w:rPr>
                <w:rFonts w:ascii="Arial" w:hAnsi="Arial" w:cs="Arial"/>
                <w:sz w:val="20"/>
                <w:szCs w:val="20"/>
              </w:rPr>
              <w:alias w:val="Type your year of registration here"/>
              <w:id w:val="316623482"/>
              <w:placeholder>
                <w:docPart w:val="E50DF48EDF6F43EE9F7925A49BF003C7"/>
              </w:placeholder>
              <w:temporary/>
              <w:showingPlcHdr/>
            </w:sdtPr>
            <w:sdtEndPr/>
            <w:sdtContent>
              <w:p w14:paraId="73F48498" w14:textId="77777777" w:rsidR="002F55A7" w:rsidRPr="00EB6911" w:rsidRDefault="002F55A7" w:rsidP="002F55A7">
                <w:pPr>
                  <w:widowControl w:val="0"/>
                  <w:autoSpaceDE w:val="0"/>
                  <w:autoSpaceDN w:val="0"/>
                  <w:adjustRightInd w:val="0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p>
            </w:sdtContent>
          </w:sdt>
        </w:tc>
      </w:tr>
      <w:tr w:rsidR="00DF1E91" w:rsidRPr="00EB6911" w14:paraId="00844B1C" w14:textId="77777777" w:rsidTr="00495C18">
        <w:tc>
          <w:tcPr>
            <w:tcW w:w="5949" w:type="dxa"/>
            <w:gridSpan w:val="2"/>
            <w:shd w:val="clear" w:color="auto" w:fill="D9D9D9" w:themeFill="background1" w:themeFillShade="D9"/>
          </w:tcPr>
          <w:p w14:paraId="5218FB5C" w14:textId="0EC136D0" w:rsidR="00DF1E91" w:rsidRPr="00EB6911" w:rsidRDefault="00DF1E91" w:rsidP="00DF1E9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>Have you previously been enrolled on a</w:t>
            </w:r>
            <w:r w:rsidR="006000B0" w:rsidRPr="00EB691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B6911">
              <w:rPr>
                <w:rFonts w:ascii="Arial" w:hAnsi="Arial" w:cs="Arial"/>
                <w:sz w:val="20"/>
                <w:szCs w:val="20"/>
              </w:rPr>
              <w:t>prescribing programme?</w:t>
            </w:r>
          </w:p>
          <w:p w14:paraId="236FEA2A" w14:textId="527B0C47" w:rsidR="00DF1E91" w:rsidRPr="00EB6911" w:rsidRDefault="000E1EB5" w:rsidP="00DF1E9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sz w:val="20"/>
                <w:szCs w:val="20"/>
              </w:rPr>
            </w:pPr>
            <w:r w:rsidRPr="00EB6911">
              <w:rPr>
                <w:rFonts w:ascii="Arial" w:hAnsi="Arial" w:cs="Arial"/>
                <w:i/>
                <w:sz w:val="20"/>
                <w:szCs w:val="20"/>
              </w:rPr>
              <w:t>If you answer ye</w:t>
            </w:r>
            <w:r w:rsidR="0056110F" w:rsidRPr="00EB6911">
              <w:rPr>
                <w:rFonts w:ascii="Arial" w:hAnsi="Arial" w:cs="Arial"/>
                <w:i/>
                <w:sz w:val="20"/>
                <w:szCs w:val="20"/>
              </w:rPr>
              <w:t>s</w:t>
            </w:r>
            <w:r w:rsidRPr="00EB6911"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r w:rsidR="00DF1E91" w:rsidRPr="00EB6911">
              <w:rPr>
                <w:rFonts w:ascii="Arial" w:hAnsi="Arial" w:cs="Arial"/>
                <w:i/>
                <w:sz w:val="20"/>
                <w:szCs w:val="20"/>
              </w:rPr>
              <w:t>please give further information</w:t>
            </w:r>
            <w:r w:rsidR="00712D10" w:rsidRPr="00EB6911">
              <w:rPr>
                <w:rFonts w:ascii="Arial" w:hAnsi="Arial" w:cs="Arial"/>
                <w:i/>
                <w:sz w:val="20"/>
                <w:szCs w:val="20"/>
              </w:rPr>
              <w:t xml:space="preserve"> in your statement of purpose</w:t>
            </w:r>
          </w:p>
        </w:tc>
        <w:tc>
          <w:tcPr>
            <w:tcW w:w="4394" w:type="dxa"/>
            <w:gridSpan w:val="3"/>
          </w:tcPr>
          <w:sdt>
            <w:sdtPr>
              <w:rPr>
                <w:rFonts w:ascii="Arial" w:hAnsi="Arial" w:cs="Arial"/>
                <w:sz w:val="20"/>
                <w:szCs w:val="20"/>
              </w:rPr>
              <w:alias w:val="Click this box to indicate yes"/>
              <w:tag w:val="Click this box to indicate yes"/>
              <w:id w:val="1442412187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17771CC2" w14:textId="77777777" w:rsidR="00DF1E91" w:rsidRPr="00EB6911" w:rsidRDefault="00DF1E91" w:rsidP="00DF1E91">
                <w:pPr>
                  <w:widowControl w:val="0"/>
                  <w:autoSpaceDE w:val="0"/>
                  <w:autoSpaceDN w:val="0"/>
                  <w:adjustRightInd w:val="0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rial" w:hAnsi="Arial" w:cs="Arial"/>
                <w:sz w:val="20"/>
                <w:szCs w:val="20"/>
              </w:rPr>
              <w:alias w:val="If you answered yes please expand on your answer here"/>
              <w:tag w:val="If you answered yes please expand on your answer here"/>
              <w:id w:val="-1680964351"/>
              <w:placeholder>
                <w:docPart w:val="AC1325D8365F44CC81DC041785AE8DDA"/>
              </w:placeholder>
              <w:temporary/>
              <w:showingPlcHdr/>
            </w:sdtPr>
            <w:sdtEndPr/>
            <w:sdtContent>
              <w:p w14:paraId="70F19F97" w14:textId="29CB75F3" w:rsidR="00DF1E91" w:rsidRPr="00EB6911" w:rsidRDefault="00DF1E91" w:rsidP="00DF1E91">
                <w:pPr>
                  <w:widowControl w:val="0"/>
                  <w:autoSpaceDE w:val="0"/>
                  <w:autoSpaceDN w:val="0"/>
                  <w:adjustRightInd w:val="0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Arial" w:hAnsi="Arial" w:cs="Arial"/>
                    <w:sz w:val="20"/>
                    <w:szCs w:val="20"/>
                  </w:rPr>
                  <w:t>Click here to enter text if you answered yes.</w:t>
                </w:r>
              </w:p>
            </w:sdtContent>
          </w:sdt>
        </w:tc>
      </w:tr>
      <w:tr w:rsidR="005644C9" w:rsidRPr="00EB6911" w14:paraId="5D9F1E4A" w14:textId="77777777" w:rsidTr="00495C18">
        <w:tc>
          <w:tcPr>
            <w:tcW w:w="5949" w:type="dxa"/>
            <w:gridSpan w:val="2"/>
            <w:shd w:val="clear" w:color="auto" w:fill="D9D9D9" w:themeFill="background1" w:themeFillShade="D9"/>
          </w:tcPr>
          <w:p w14:paraId="0F2620C7" w14:textId="4CFC8546" w:rsidR="005644C9" w:rsidRPr="00EB6911" w:rsidRDefault="005644C9" w:rsidP="005644C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>Are you currently enrolled on any other programmes of study</w:t>
            </w:r>
            <w:r w:rsidR="00194D0D" w:rsidRPr="00EB6911">
              <w:rPr>
                <w:rFonts w:ascii="Arial" w:hAnsi="Arial" w:cs="Arial"/>
                <w:sz w:val="20"/>
                <w:szCs w:val="20"/>
              </w:rPr>
              <w:t xml:space="preserve"> (inc. CPPE pathways)</w:t>
            </w:r>
            <w:r w:rsidRPr="00EB6911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4647D21D" w14:textId="3B86395D" w:rsidR="005644C9" w:rsidRPr="00EB6911" w:rsidRDefault="005644C9" w:rsidP="005644C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i/>
                <w:sz w:val="20"/>
                <w:szCs w:val="20"/>
              </w:rPr>
              <w:t>If you answer yes, please give further information</w:t>
            </w:r>
            <w:r w:rsidR="00D90B64" w:rsidRPr="00EB6911">
              <w:rPr>
                <w:rFonts w:ascii="Arial" w:hAnsi="Arial" w:cs="Arial"/>
                <w:i/>
                <w:sz w:val="20"/>
                <w:szCs w:val="20"/>
              </w:rPr>
              <w:t xml:space="preserve"> in your statement of purpose</w:t>
            </w:r>
          </w:p>
        </w:tc>
        <w:tc>
          <w:tcPr>
            <w:tcW w:w="4394" w:type="dxa"/>
            <w:gridSpan w:val="3"/>
          </w:tcPr>
          <w:sdt>
            <w:sdtPr>
              <w:rPr>
                <w:rFonts w:ascii="Arial" w:hAnsi="Arial" w:cs="Arial"/>
                <w:sz w:val="20"/>
                <w:szCs w:val="20"/>
              </w:rPr>
              <w:alias w:val="Click this box to indicate yes"/>
              <w:tag w:val="Click this box to indicate yes"/>
              <w:id w:val="-333844470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p w14:paraId="3FA98DDC" w14:textId="1D9A419E" w:rsidR="005644C9" w:rsidRPr="00EB6911" w:rsidRDefault="005644C9" w:rsidP="005644C9">
                <w:pPr>
                  <w:widowControl w:val="0"/>
                  <w:autoSpaceDE w:val="0"/>
                  <w:autoSpaceDN w:val="0"/>
                  <w:adjustRightInd w:val="0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sdtContent>
          </w:sdt>
          <w:sdt>
            <w:sdtPr>
              <w:rPr>
                <w:rFonts w:ascii="Arial" w:hAnsi="Arial" w:cs="Arial"/>
                <w:sz w:val="20"/>
                <w:szCs w:val="20"/>
              </w:rPr>
              <w:alias w:val="If you answered yes please expand on your answer here"/>
              <w:tag w:val="If you answered yes please expand on your answer here"/>
              <w:id w:val="773898373"/>
              <w:placeholder>
                <w:docPart w:val="242ACC2D74134052B8406BB679B800A6"/>
              </w:placeholder>
              <w:temporary/>
              <w:showingPlcHdr/>
            </w:sdtPr>
            <w:sdtEndPr/>
            <w:sdtContent>
              <w:p w14:paraId="4C546B24" w14:textId="3F5B39F6" w:rsidR="005644C9" w:rsidRPr="00EB6911" w:rsidRDefault="005644C9" w:rsidP="005644C9">
                <w:pPr>
                  <w:widowControl w:val="0"/>
                  <w:autoSpaceDE w:val="0"/>
                  <w:autoSpaceDN w:val="0"/>
                  <w:adjustRightInd w:val="0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Arial" w:hAnsi="Arial" w:cs="Arial"/>
                    <w:sz w:val="20"/>
                    <w:szCs w:val="20"/>
                  </w:rPr>
                  <w:t>Click here to enter text if you answered yes.</w:t>
                </w:r>
              </w:p>
            </w:sdtContent>
          </w:sdt>
        </w:tc>
      </w:tr>
      <w:tr w:rsidR="005644C9" w:rsidRPr="00EB6911" w14:paraId="105D3CBA" w14:textId="77777777" w:rsidTr="00495C18">
        <w:trPr>
          <w:trHeight w:val="135"/>
        </w:trPr>
        <w:tc>
          <w:tcPr>
            <w:tcW w:w="5949" w:type="dxa"/>
            <w:gridSpan w:val="2"/>
            <w:shd w:val="clear" w:color="auto" w:fill="D9D9D9" w:themeFill="background1" w:themeFillShade="D9"/>
          </w:tcPr>
          <w:p w14:paraId="47B18907" w14:textId="20218F64" w:rsidR="005644C9" w:rsidRPr="00EB6911" w:rsidRDefault="005644C9" w:rsidP="005644C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 xml:space="preserve">Clinical area/speciality of your </w:t>
            </w:r>
            <w:r w:rsidR="00512AB1" w:rsidRPr="00EB6911">
              <w:rPr>
                <w:rFonts w:ascii="Arial" w:hAnsi="Arial" w:cs="Arial"/>
                <w:sz w:val="20"/>
                <w:szCs w:val="20"/>
              </w:rPr>
              <w:t xml:space="preserve">intended </w:t>
            </w:r>
            <w:r w:rsidRPr="00EB6911">
              <w:rPr>
                <w:rFonts w:ascii="Arial" w:hAnsi="Arial" w:cs="Arial"/>
                <w:sz w:val="20"/>
                <w:szCs w:val="20"/>
              </w:rPr>
              <w:t>scope of practice</w:t>
            </w:r>
          </w:p>
        </w:tc>
        <w:tc>
          <w:tcPr>
            <w:tcW w:w="4394" w:type="dxa"/>
            <w:gridSpan w:val="3"/>
          </w:tcPr>
          <w:sdt>
            <w:sdtPr>
              <w:rPr>
                <w:rFonts w:ascii="Arial" w:hAnsi="Arial" w:cs="Arial"/>
                <w:sz w:val="20"/>
                <w:szCs w:val="20"/>
              </w:rPr>
              <w:alias w:val="Type your scope of practice here"/>
              <w:tag w:val="Type your name here"/>
              <w:id w:val="-1597856727"/>
              <w:placeholder>
                <w:docPart w:val="78B206F7B8D94514811ACBAFBCB3E2F0"/>
              </w:placeholder>
              <w:temporary/>
              <w:showingPlcHdr/>
            </w:sdtPr>
            <w:sdtEndPr/>
            <w:sdtContent>
              <w:p w14:paraId="00E29AE7" w14:textId="77777777" w:rsidR="005644C9" w:rsidRPr="00EB6911" w:rsidRDefault="005644C9" w:rsidP="005644C9">
                <w:pPr>
                  <w:widowControl w:val="0"/>
                  <w:autoSpaceDE w:val="0"/>
                  <w:autoSpaceDN w:val="0"/>
                  <w:adjustRightInd w:val="0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p>
            </w:sdtContent>
          </w:sdt>
        </w:tc>
      </w:tr>
      <w:tr w:rsidR="005644C9" w:rsidRPr="00EB6911" w14:paraId="2916CEA4" w14:textId="77777777" w:rsidTr="00822E38">
        <w:trPr>
          <w:trHeight w:val="135"/>
        </w:trPr>
        <w:tc>
          <w:tcPr>
            <w:tcW w:w="7366" w:type="dxa"/>
            <w:gridSpan w:val="3"/>
            <w:shd w:val="clear" w:color="auto" w:fill="D9D9D9" w:themeFill="background1" w:themeFillShade="D9"/>
          </w:tcPr>
          <w:p w14:paraId="63EF76DF" w14:textId="32ECBD3E" w:rsidR="005644C9" w:rsidRPr="00EB6911" w:rsidRDefault="00822E38" w:rsidP="00822E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b/>
                <w:bCs/>
                <w:sz w:val="20"/>
                <w:szCs w:val="20"/>
              </w:rPr>
              <w:t>Where requested by admissions tutor:</w:t>
            </w:r>
            <w:r w:rsidRPr="00EB691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644C9" w:rsidRPr="00EB6911">
              <w:rPr>
                <w:rFonts w:ascii="Arial" w:hAnsi="Arial" w:cs="Arial"/>
                <w:sz w:val="20"/>
                <w:szCs w:val="20"/>
              </w:rPr>
              <w:t xml:space="preserve">Certificate number of </w:t>
            </w:r>
            <w:r w:rsidRPr="00EB6911">
              <w:rPr>
                <w:rFonts w:ascii="Arial" w:hAnsi="Arial" w:cs="Arial"/>
                <w:sz w:val="20"/>
                <w:szCs w:val="20"/>
              </w:rPr>
              <w:t>your</w:t>
            </w:r>
            <w:r w:rsidR="005644C9" w:rsidRPr="00EB6911">
              <w:rPr>
                <w:rFonts w:ascii="Arial" w:hAnsi="Arial" w:cs="Arial"/>
                <w:sz w:val="20"/>
                <w:szCs w:val="20"/>
              </w:rPr>
              <w:t xml:space="preserve"> enhanced Disclosure and Barring Service (DBS)</w:t>
            </w:r>
            <w:r w:rsidR="006000B0" w:rsidRPr="00EB6911">
              <w:rPr>
                <w:rFonts w:ascii="Arial" w:hAnsi="Arial" w:cs="Arial"/>
                <w:sz w:val="20"/>
                <w:szCs w:val="20"/>
              </w:rPr>
              <w:t xml:space="preserve"> check</w:t>
            </w:r>
            <w:r w:rsidR="005644C9" w:rsidRPr="00EB6911">
              <w:rPr>
                <w:rFonts w:ascii="Arial" w:hAnsi="Arial" w:cs="Arial"/>
                <w:sz w:val="20"/>
                <w:szCs w:val="20"/>
              </w:rPr>
              <w:t xml:space="preserve">, plus </w:t>
            </w:r>
            <w:r w:rsidR="00FA1BDF" w:rsidRPr="00EB6911">
              <w:rPr>
                <w:rFonts w:ascii="Arial" w:hAnsi="Arial" w:cs="Arial"/>
                <w:sz w:val="20"/>
                <w:szCs w:val="20"/>
              </w:rPr>
              <w:t>any</w:t>
            </w:r>
            <w:r w:rsidR="005644C9" w:rsidRPr="00EB6911">
              <w:rPr>
                <w:rFonts w:ascii="Arial" w:hAnsi="Arial" w:cs="Arial"/>
                <w:sz w:val="20"/>
                <w:szCs w:val="20"/>
              </w:rPr>
              <w:t xml:space="preserve"> update service</w:t>
            </w:r>
            <w:r w:rsidR="00657372" w:rsidRPr="00EB6911">
              <w:rPr>
                <w:rFonts w:ascii="Arial" w:hAnsi="Arial" w:cs="Arial"/>
                <w:sz w:val="20"/>
                <w:szCs w:val="20"/>
              </w:rPr>
              <w:t xml:space="preserve"> numbers. </w:t>
            </w:r>
          </w:p>
        </w:tc>
        <w:tc>
          <w:tcPr>
            <w:tcW w:w="2977" w:type="dxa"/>
            <w:gridSpan w:val="2"/>
          </w:tcPr>
          <w:sdt>
            <w:sdtPr>
              <w:rPr>
                <w:rFonts w:ascii="Arial" w:hAnsi="Arial" w:cs="Arial"/>
                <w:sz w:val="20"/>
                <w:szCs w:val="20"/>
              </w:rPr>
              <w:alias w:val="Type your DBS details here"/>
              <w:tag w:val="Type your name here"/>
              <w:id w:val="818541134"/>
              <w:placeholder>
                <w:docPart w:val="326CA1EA80124A14B81519ED8669D1E6"/>
              </w:placeholder>
              <w:temporary/>
              <w:showingPlcHdr/>
            </w:sdtPr>
            <w:sdtEndPr/>
            <w:sdtContent>
              <w:p w14:paraId="74B04367" w14:textId="77777777" w:rsidR="005644C9" w:rsidRPr="00EB6911" w:rsidRDefault="005644C9" w:rsidP="005644C9">
                <w:pPr>
                  <w:widowControl w:val="0"/>
                  <w:autoSpaceDE w:val="0"/>
                  <w:autoSpaceDN w:val="0"/>
                  <w:adjustRightInd w:val="0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p>
            </w:sdtContent>
          </w:sdt>
        </w:tc>
      </w:tr>
      <w:tr w:rsidR="003B75AE" w:rsidRPr="00EB6911" w14:paraId="00A91192" w14:textId="77777777" w:rsidTr="00495C18">
        <w:trPr>
          <w:trHeight w:val="135"/>
        </w:trPr>
        <w:tc>
          <w:tcPr>
            <w:tcW w:w="9776" w:type="dxa"/>
            <w:gridSpan w:val="4"/>
            <w:shd w:val="clear" w:color="auto" w:fill="D9D9D9" w:themeFill="background1" w:themeFillShade="D9"/>
          </w:tcPr>
          <w:p w14:paraId="5E3FEA80" w14:textId="17350F6E" w:rsidR="003B75AE" w:rsidRPr="00EB6911" w:rsidRDefault="003B75AE" w:rsidP="0031350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 xml:space="preserve">I confirm I have read the intended study days on the CIPPET website and that I am available </w:t>
            </w:r>
            <w:r w:rsidR="00822E38" w:rsidRPr="00EB6911">
              <w:rPr>
                <w:rFonts w:ascii="Arial" w:hAnsi="Arial" w:cs="Arial"/>
                <w:sz w:val="20"/>
                <w:szCs w:val="20"/>
              </w:rPr>
              <w:t xml:space="preserve">to attend </w:t>
            </w:r>
            <w:r w:rsidRPr="00EB6911">
              <w:rPr>
                <w:rFonts w:ascii="Arial" w:hAnsi="Arial" w:cs="Arial"/>
                <w:sz w:val="20"/>
                <w:szCs w:val="20"/>
              </w:rPr>
              <w:t>all the days</w:t>
            </w:r>
            <w:r w:rsidR="00822E38" w:rsidRPr="00EB6911">
              <w:rPr>
                <w:rFonts w:ascii="Arial" w:hAnsi="Arial" w:cs="Arial"/>
                <w:sz w:val="20"/>
                <w:szCs w:val="20"/>
              </w:rPr>
              <w:t>.  I understand that attendance at all sessions is a requirement of the programme.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-120509294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51423AA" w14:textId="4BD826B5" w:rsidR="003B75AE" w:rsidRPr="00EB6911" w:rsidRDefault="00166CD5" w:rsidP="0031350E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B75AE" w:rsidRPr="00EB6911" w14:paraId="31DBA13A" w14:textId="77777777" w:rsidTr="00495C18">
        <w:trPr>
          <w:trHeight w:val="843"/>
        </w:trPr>
        <w:tc>
          <w:tcPr>
            <w:tcW w:w="9776" w:type="dxa"/>
            <w:gridSpan w:val="4"/>
            <w:shd w:val="clear" w:color="auto" w:fill="D9D9D9" w:themeFill="background1" w:themeFillShade="D9"/>
          </w:tcPr>
          <w:p w14:paraId="43EA5374" w14:textId="5D39B864" w:rsidR="003B75AE" w:rsidRPr="00EB6911" w:rsidRDefault="003B75AE" w:rsidP="006000B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 xml:space="preserve">In accordance with the </w:t>
            </w:r>
            <w:r w:rsidR="006000B0" w:rsidRPr="00EB6911">
              <w:rPr>
                <w:rFonts w:ascii="Arial" w:hAnsi="Arial" w:cs="Arial"/>
                <w:sz w:val="20"/>
                <w:szCs w:val="20"/>
              </w:rPr>
              <w:t xml:space="preserve">HCPC “Standards of conduct, performance and ethics” / </w:t>
            </w:r>
            <w:proofErr w:type="spellStart"/>
            <w:r w:rsidRPr="00EB6911">
              <w:rPr>
                <w:rFonts w:ascii="Arial" w:hAnsi="Arial" w:cs="Arial"/>
                <w:sz w:val="20"/>
                <w:szCs w:val="20"/>
              </w:rPr>
              <w:t>GPhC</w:t>
            </w:r>
            <w:proofErr w:type="spellEnd"/>
            <w:r w:rsidRPr="00EB6911">
              <w:rPr>
                <w:rFonts w:ascii="Arial" w:hAnsi="Arial" w:cs="Arial"/>
                <w:sz w:val="20"/>
                <w:szCs w:val="20"/>
              </w:rPr>
              <w:t xml:space="preserve"> “Standards for pharmacy professionals” / NMC “The Code”</w:t>
            </w:r>
            <w:r w:rsidR="006000B0" w:rsidRPr="00EB691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EB6911">
              <w:rPr>
                <w:rFonts w:ascii="Arial" w:hAnsi="Arial" w:cs="Arial"/>
                <w:sz w:val="20"/>
                <w:szCs w:val="20"/>
              </w:rPr>
              <w:t xml:space="preserve">I agree that I must notify the University of Reading prescribing </w:t>
            </w:r>
            <w:r w:rsidR="006000B0" w:rsidRPr="00EB6911">
              <w:rPr>
                <w:rFonts w:ascii="Arial" w:hAnsi="Arial" w:cs="Arial"/>
                <w:sz w:val="20"/>
                <w:szCs w:val="20"/>
              </w:rPr>
              <w:t xml:space="preserve">Programme Director </w:t>
            </w:r>
            <w:r w:rsidRPr="00EB6911">
              <w:rPr>
                <w:rFonts w:ascii="Arial" w:hAnsi="Arial" w:cs="Arial"/>
                <w:sz w:val="20"/>
                <w:szCs w:val="20"/>
              </w:rPr>
              <w:t>if there are any circumstances relating to my fitness to practise including any pending, current or past investigations</w:t>
            </w:r>
            <w:r w:rsidR="00495C18" w:rsidRPr="00EB6911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EB6911">
              <w:rPr>
                <w:rFonts w:ascii="Arial" w:hAnsi="Arial" w:cs="Arial"/>
                <w:sz w:val="20"/>
                <w:szCs w:val="20"/>
              </w:rPr>
              <w:t>or criminal convictions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72464750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F906767" w14:textId="77777777" w:rsidR="003B75AE" w:rsidRPr="00EB6911" w:rsidRDefault="003B75AE" w:rsidP="003B75AE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800BA" w:rsidRPr="00EB6911" w14:paraId="47D4CEB7" w14:textId="77777777" w:rsidTr="00B800BA">
        <w:trPr>
          <w:trHeight w:val="187"/>
        </w:trPr>
        <w:tc>
          <w:tcPr>
            <w:tcW w:w="9776" w:type="dxa"/>
            <w:gridSpan w:val="4"/>
            <w:shd w:val="clear" w:color="auto" w:fill="D9D9D9" w:themeFill="background1" w:themeFillShade="D9"/>
          </w:tcPr>
          <w:p w14:paraId="2F09F76A" w14:textId="3556C70A" w:rsidR="00B800BA" w:rsidRPr="00EB6911" w:rsidRDefault="00B800BA" w:rsidP="00B800B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 xml:space="preserve">In accordance with guidance from my professional regulator (the HCPC, </w:t>
            </w:r>
            <w:proofErr w:type="spellStart"/>
            <w:r w:rsidRPr="00EB6911">
              <w:rPr>
                <w:rFonts w:ascii="Arial" w:hAnsi="Arial" w:cs="Arial"/>
                <w:sz w:val="20"/>
                <w:szCs w:val="20"/>
              </w:rPr>
              <w:t>GPhC</w:t>
            </w:r>
            <w:proofErr w:type="spellEnd"/>
            <w:r w:rsidRPr="00EB6911">
              <w:rPr>
                <w:rFonts w:ascii="Arial" w:hAnsi="Arial" w:cs="Arial"/>
                <w:sz w:val="20"/>
                <w:szCs w:val="20"/>
              </w:rPr>
              <w:t xml:space="preserve"> or NMC) I confirm I have an active and appropriate professional indemnity arrangement in place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39176996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C655E06" w14:textId="3F0650E7" w:rsidR="00B800BA" w:rsidRPr="00EB6911" w:rsidRDefault="00B800BA" w:rsidP="00B800BA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800BA" w:rsidRPr="00EB6911" w14:paraId="58F9BD63" w14:textId="77777777" w:rsidTr="00495C18">
        <w:tc>
          <w:tcPr>
            <w:tcW w:w="9776" w:type="dxa"/>
            <w:gridSpan w:val="4"/>
            <w:shd w:val="clear" w:color="auto" w:fill="D9D9D9" w:themeFill="background1" w:themeFillShade="D9"/>
          </w:tcPr>
          <w:p w14:paraId="51C4FA7F" w14:textId="0B49582E" w:rsidR="00B800BA" w:rsidRPr="00EB6911" w:rsidRDefault="00B800BA" w:rsidP="00B800B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>I give permission for the University of Reading prescribing Programme Director to contact my professional regulator, my employer and/or the funding body for my programme in relation to any false declarations made on my application, and if my application is successful my attendance, behaviour and/or performance on the programme.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-201999398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CCABE78" w14:textId="77777777" w:rsidR="00B800BA" w:rsidRPr="00EB6911" w:rsidRDefault="00B800BA" w:rsidP="00B800BA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800BA" w:rsidRPr="00EB6911" w14:paraId="5C8DEAEB" w14:textId="77777777" w:rsidTr="00495C18">
        <w:tc>
          <w:tcPr>
            <w:tcW w:w="9776" w:type="dxa"/>
            <w:gridSpan w:val="4"/>
            <w:shd w:val="clear" w:color="auto" w:fill="D9D9D9" w:themeFill="background1" w:themeFillShade="D9"/>
          </w:tcPr>
          <w:p w14:paraId="0FA5186E" w14:textId="77777777" w:rsidR="00B800BA" w:rsidRPr="00EB6911" w:rsidRDefault="00B800BA" w:rsidP="00B800B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 xml:space="preserve">I understand that if I have not uploaded ALL the required documents (by CIPPET and the university admissions website) my application may not be accepted.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178376617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BA6E437" w14:textId="77777777" w:rsidR="00B800BA" w:rsidRPr="00EB6911" w:rsidRDefault="00B800BA" w:rsidP="00B800BA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800BA" w:rsidRPr="00EB6911" w14:paraId="4F6891AA" w14:textId="77777777" w:rsidTr="00495C18">
        <w:trPr>
          <w:trHeight w:val="135"/>
        </w:trPr>
        <w:tc>
          <w:tcPr>
            <w:tcW w:w="10343" w:type="dxa"/>
            <w:gridSpan w:val="5"/>
            <w:shd w:val="clear" w:color="auto" w:fill="D9D9D9" w:themeFill="background1" w:themeFillShade="D9"/>
          </w:tcPr>
          <w:p w14:paraId="33012EAE" w14:textId="7BDE5B8A" w:rsidR="00B800BA" w:rsidRPr="00EB6911" w:rsidRDefault="00B800BA" w:rsidP="00B800B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EB6911">
              <w:rPr>
                <w:rFonts w:ascii="Arial" w:hAnsi="Arial" w:cs="Arial"/>
                <w:b/>
                <w:sz w:val="20"/>
                <w:szCs w:val="20"/>
              </w:rPr>
              <w:t>Online application</w:t>
            </w:r>
          </w:p>
        </w:tc>
      </w:tr>
      <w:tr w:rsidR="00B800BA" w:rsidRPr="00EB6911" w14:paraId="7BC4B0E1" w14:textId="77777777" w:rsidTr="00495C18">
        <w:tc>
          <w:tcPr>
            <w:tcW w:w="9776" w:type="dxa"/>
            <w:gridSpan w:val="4"/>
            <w:shd w:val="clear" w:color="auto" w:fill="D9D9D9" w:themeFill="background1" w:themeFillShade="D9"/>
          </w:tcPr>
          <w:p w14:paraId="2CBB5994" w14:textId="63B754F7" w:rsidR="00B800BA" w:rsidRPr="00EB6911" w:rsidRDefault="00B800BA" w:rsidP="00B800B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>I have uploaded the signed DPP declaration form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-140097670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A683BA3" w14:textId="77777777" w:rsidR="00B800BA" w:rsidRPr="00EB6911" w:rsidRDefault="00B800BA" w:rsidP="00B800BA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E01F19" w:rsidRPr="00EB6911" w14:paraId="3E97EEA4" w14:textId="77777777" w:rsidTr="004C7BE6">
        <w:tc>
          <w:tcPr>
            <w:tcW w:w="9776" w:type="dxa"/>
            <w:gridSpan w:val="4"/>
            <w:shd w:val="clear" w:color="auto" w:fill="D9D9D9" w:themeFill="background1" w:themeFillShade="D9"/>
          </w:tcPr>
          <w:p w14:paraId="4EC520FB" w14:textId="382A76B7" w:rsidR="00E01F19" w:rsidRPr="00EB6911" w:rsidRDefault="00F21CEE" w:rsidP="004C7B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EB6911">
              <w:rPr>
                <w:rFonts w:ascii="Arial" w:hAnsi="Arial" w:cs="Arial"/>
                <w:i/>
                <w:iCs/>
                <w:sz w:val="20"/>
                <w:szCs w:val="20"/>
              </w:rPr>
              <w:t>Nurse applications only: I have uploaded the signed practice supervisor declaration form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195860060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B8F2C00" w14:textId="77777777" w:rsidR="00E01F19" w:rsidRPr="00EB6911" w:rsidRDefault="00E01F19" w:rsidP="004C7BE6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800BA" w:rsidRPr="00EB6911" w14:paraId="5A44ECFF" w14:textId="77777777" w:rsidTr="00495C18">
        <w:tc>
          <w:tcPr>
            <w:tcW w:w="9776" w:type="dxa"/>
            <w:gridSpan w:val="4"/>
            <w:shd w:val="clear" w:color="auto" w:fill="D9D9D9" w:themeFill="background1" w:themeFillShade="D9"/>
          </w:tcPr>
          <w:p w14:paraId="5F97F836" w14:textId="31F590CF" w:rsidR="00B800BA" w:rsidRPr="00EB6911" w:rsidRDefault="00B800BA" w:rsidP="00B800B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>I have uploaded the signed</w:t>
            </w:r>
            <w:r w:rsidR="009A32A4" w:rsidRPr="00EB6911">
              <w:rPr>
                <w:rFonts w:ascii="Arial" w:hAnsi="Arial" w:cs="Arial"/>
                <w:sz w:val="20"/>
                <w:szCs w:val="20"/>
              </w:rPr>
              <w:t xml:space="preserve"> workplace</w:t>
            </w:r>
            <w:r w:rsidR="00385B11" w:rsidRPr="00EB6911">
              <w:rPr>
                <w:rFonts w:ascii="Arial" w:hAnsi="Arial" w:cs="Arial"/>
                <w:sz w:val="20"/>
                <w:szCs w:val="20"/>
              </w:rPr>
              <w:t xml:space="preserve">-based learning </w:t>
            </w:r>
            <w:r w:rsidRPr="00EB6911">
              <w:rPr>
                <w:rFonts w:ascii="Arial" w:hAnsi="Arial" w:cs="Arial"/>
                <w:sz w:val="20"/>
                <w:szCs w:val="20"/>
              </w:rPr>
              <w:t>declaration form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107701042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41A2687" w14:textId="77777777" w:rsidR="00B800BA" w:rsidRPr="00EB6911" w:rsidRDefault="00B800BA" w:rsidP="00B800BA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800BA" w:rsidRPr="00EB6911" w14:paraId="4836EB04" w14:textId="77777777" w:rsidTr="00495C18">
        <w:trPr>
          <w:trHeight w:val="70"/>
        </w:trPr>
        <w:tc>
          <w:tcPr>
            <w:tcW w:w="9776" w:type="dxa"/>
            <w:gridSpan w:val="4"/>
            <w:shd w:val="clear" w:color="auto" w:fill="D9D9D9" w:themeFill="background1" w:themeFillShade="D9"/>
          </w:tcPr>
          <w:p w14:paraId="386FC38C" w14:textId="2502ECA2" w:rsidR="00B800BA" w:rsidRPr="00EB6911" w:rsidRDefault="00B800BA" w:rsidP="00B800B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>I have uploaded my student statement</w:t>
            </w:r>
            <w:r w:rsidR="00ED0320" w:rsidRPr="00EB6911">
              <w:rPr>
                <w:rFonts w:ascii="Arial" w:hAnsi="Arial" w:cs="Arial"/>
                <w:sz w:val="20"/>
                <w:szCs w:val="20"/>
              </w:rPr>
              <w:t xml:space="preserve"> of purpose</w:t>
            </w:r>
            <w:r w:rsidRPr="00EB6911">
              <w:rPr>
                <w:rFonts w:ascii="Arial" w:hAnsi="Arial" w:cs="Arial"/>
                <w:sz w:val="20"/>
                <w:szCs w:val="20"/>
              </w:rPr>
              <w:t xml:space="preserve"> using the guidance provided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-200827587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2AD94EC" w14:textId="77777777" w:rsidR="00B800BA" w:rsidRPr="00EB6911" w:rsidRDefault="00B800BA" w:rsidP="00B800BA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800BA" w:rsidRPr="00EB6911" w14:paraId="17207EC0" w14:textId="77777777" w:rsidTr="00495C18">
        <w:trPr>
          <w:trHeight w:val="96"/>
        </w:trPr>
        <w:tc>
          <w:tcPr>
            <w:tcW w:w="9776" w:type="dxa"/>
            <w:gridSpan w:val="4"/>
            <w:shd w:val="clear" w:color="auto" w:fill="D9D9D9" w:themeFill="background1" w:themeFillShade="D9"/>
          </w:tcPr>
          <w:p w14:paraId="5CD9D75E" w14:textId="2C146513" w:rsidR="00B800BA" w:rsidRPr="00EB6911" w:rsidRDefault="00B800BA" w:rsidP="00B800B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>I have declared who will be sponsoring my place on the programme and if the funding is confirmed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-152768657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C280A51" w14:textId="77777777" w:rsidR="00B800BA" w:rsidRPr="00EB6911" w:rsidRDefault="00B800BA" w:rsidP="00B800BA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B6B4C" w:rsidRPr="00EB6911" w14:paraId="6CE6F80C" w14:textId="77777777" w:rsidTr="004C7BE6">
        <w:trPr>
          <w:trHeight w:val="96"/>
        </w:trPr>
        <w:tc>
          <w:tcPr>
            <w:tcW w:w="9776" w:type="dxa"/>
            <w:gridSpan w:val="4"/>
            <w:shd w:val="clear" w:color="auto" w:fill="D9D9D9" w:themeFill="background1" w:themeFillShade="D9"/>
          </w:tcPr>
          <w:p w14:paraId="2DAE4890" w14:textId="77777777" w:rsidR="006B6B4C" w:rsidRPr="00EB6911" w:rsidRDefault="006708BE" w:rsidP="004C7B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 xml:space="preserve">My proposed DPP works in the same organisation where I am </w:t>
            </w:r>
            <w:proofErr w:type="gramStart"/>
            <w:r w:rsidRPr="00EB6911">
              <w:rPr>
                <w:rFonts w:ascii="Arial" w:hAnsi="Arial" w:cs="Arial"/>
                <w:sz w:val="20"/>
                <w:szCs w:val="20"/>
              </w:rPr>
              <w:t>employed</w:t>
            </w:r>
            <w:proofErr w:type="gramEnd"/>
          </w:p>
          <w:p w14:paraId="79D9CD4A" w14:textId="77777777" w:rsidR="00F65611" w:rsidRPr="00EB6911" w:rsidRDefault="00F65611" w:rsidP="004C7B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B6911">
              <w:rPr>
                <w:rFonts w:ascii="Arial" w:hAnsi="Arial" w:cs="Arial"/>
                <w:b/>
                <w:bCs/>
                <w:sz w:val="20"/>
                <w:szCs w:val="20"/>
              </w:rPr>
              <w:t>OR</w:t>
            </w:r>
          </w:p>
          <w:p w14:paraId="0ECD3940" w14:textId="0CC66C27" w:rsidR="00F65611" w:rsidRPr="00EB6911" w:rsidRDefault="00F65611" w:rsidP="004C7B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541633765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21A100F" w14:textId="16A06987" w:rsidR="006B6B4C" w:rsidRPr="00EB6911" w:rsidRDefault="00887E42" w:rsidP="004C7BE6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2B2782" w:rsidRPr="00EB6911" w14:paraId="4B73C7D6" w14:textId="77777777" w:rsidTr="004C7BE6">
        <w:trPr>
          <w:trHeight w:val="96"/>
        </w:trPr>
        <w:tc>
          <w:tcPr>
            <w:tcW w:w="9776" w:type="dxa"/>
            <w:gridSpan w:val="4"/>
            <w:shd w:val="clear" w:color="auto" w:fill="D9D9D9" w:themeFill="background1" w:themeFillShade="D9"/>
          </w:tcPr>
          <w:p w14:paraId="563DD413" w14:textId="3769D2F9" w:rsidR="002B2782" w:rsidRPr="00EB6911" w:rsidRDefault="002B2782" w:rsidP="004C7B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 xml:space="preserve">I will be undertaking the </w:t>
            </w:r>
            <w:proofErr w:type="gramStart"/>
            <w:r w:rsidRPr="00EB6911">
              <w:rPr>
                <w:rFonts w:ascii="Arial" w:hAnsi="Arial" w:cs="Arial"/>
                <w:sz w:val="20"/>
                <w:szCs w:val="20"/>
              </w:rPr>
              <w:t>practice based</w:t>
            </w:r>
            <w:proofErr w:type="gramEnd"/>
            <w:r w:rsidRPr="00EB6911">
              <w:rPr>
                <w:rFonts w:ascii="Arial" w:hAnsi="Arial" w:cs="Arial"/>
                <w:sz w:val="20"/>
                <w:szCs w:val="20"/>
              </w:rPr>
              <w:t xml:space="preserve"> learning with my DPP in another organisation</w:t>
            </w:r>
          </w:p>
          <w:p w14:paraId="4C0ACC30" w14:textId="77777777" w:rsidR="002B2782" w:rsidRPr="00EB6911" w:rsidRDefault="002B2782" w:rsidP="002B278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-156525155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5482301" w14:textId="77777777" w:rsidR="002B2782" w:rsidRPr="00EB6911" w:rsidRDefault="002B2782" w:rsidP="004C7BE6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800BA" w:rsidRPr="00EB6911" w14:paraId="23E97FEE" w14:textId="77777777" w:rsidTr="00495C18">
        <w:trPr>
          <w:trHeight w:val="135"/>
        </w:trPr>
        <w:tc>
          <w:tcPr>
            <w:tcW w:w="9776" w:type="dxa"/>
            <w:gridSpan w:val="4"/>
            <w:tcBorders>
              <w:bottom w:val="nil"/>
            </w:tcBorders>
            <w:shd w:val="clear" w:color="auto" w:fill="D9D9D9" w:themeFill="background1" w:themeFillShade="D9"/>
          </w:tcPr>
          <w:p w14:paraId="64847C3B" w14:textId="62B9F37D" w:rsidR="00B800BA" w:rsidRPr="00EB6911" w:rsidRDefault="00B800BA" w:rsidP="00B800B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>I am being sponsored</w:t>
            </w:r>
            <w:r w:rsidR="003F0389" w:rsidRPr="00EB6911">
              <w:rPr>
                <w:rFonts w:ascii="Arial" w:hAnsi="Arial" w:cs="Arial"/>
                <w:sz w:val="20"/>
                <w:szCs w:val="20"/>
              </w:rPr>
              <w:t xml:space="preserve"> and</w:t>
            </w:r>
            <w:r w:rsidRPr="00EB6911">
              <w:rPr>
                <w:rFonts w:ascii="Arial" w:hAnsi="Arial" w:cs="Arial"/>
                <w:sz w:val="20"/>
                <w:szCs w:val="20"/>
              </w:rPr>
              <w:t xml:space="preserve"> I have uploaded, or will upload during enrolment, a letter from my sponsor confirming they will be funding my place, how much they will contribute, the purchase order number where relevant and where to send the </w:t>
            </w:r>
            <w:proofErr w:type="gramStart"/>
            <w:r w:rsidRPr="00EB6911">
              <w:rPr>
                <w:rFonts w:ascii="Arial" w:hAnsi="Arial" w:cs="Arial"/>
                <w:sz w:val="20"/>
                <w:szCs w:val="20"/>
              </w:rPr>
              <w:t>invoice</w:t>
            </w:r>
            <w:proofErr w:type="gramEnd"/>
          </w:p>
          <w:p w14:paraId="54AB3D80" w14:textId="056BA70E" w:rsidR="00B800BA" w:rsidRPr="00EB6911" w:rsidRDefault="00B800BA" w:rsidP="00B800B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EB6911">
              <w:rPr>
                <w:rFonts w:ascii="Arial" w:hAnsi="Arial" w:cs="Arial"/>
                <w:b/>
                <w:sz w:val="20"/>
                <w:szCs w:val="20"/>
              </w:rPr>
              <w:t>O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-214498251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86348B7" w14:textId="2F733D9F" w:rsidR="00B800BA" w:rsidRPr="00EB6911" w:rsidRDefault="00B800BA" w:rsidP="00B800BA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800BA" w:rsidRPr="00EB6911" w14:paraId="7F110FE4" w14:textId="77777777" w:rsidTr="00495C18">
        <w:trPr>
          <w:trHeight w:val="135"/>
        </w:trPr>
        <w:tc>
          <w:tcPr>
            <w:tcW w:w="9776" w:type="dxa"/>
            <w:gridSpan w:val="4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7B411D31" w14:textId="5946F7DE" w:rsidR="00B800BA" w:rsidRPr="00EB6911" w:rsidRDefault="00B800BA" w:rsidP="00B800B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 xml:space="preserve">If I am being sponsored </w:t>
            </w:r>
            <w:r w:rsidR="00A45B5D" w:rsidRPr="00EB6911">
              <w:rPr>
                <w:rFonts w:ascii="Arial" w:hAnsi="Arial" w:cs="Arial"/>
                <w:sz w:val="20"/>
                <w:szCs w:val="20"/>
              </w:rPr>
              <w:t xml:space="preserve">by NHSE Education </w:t>
            </w:r>
            <w:r w:rsidRPr="00EB6911">
              <w:rPr>
                <w:rFonts w:ascii="Arial" w:hAnsi="Arial" w:cs="Arial"/>
                <w:sz w:val="20"/>
                <w:szCs w:val="20"/>
              </w:rPr>
              <w:t xml:space="preserve">I have uploaded </w:t>
            </w:r>
            <w:r w:rsidR="00A45B5D" w:rsidRPr="00EB6911">
              <w:rPr>
                <w:rFonts w:ascii="Arial" w:hAnsi="Arial" w:cs="Arial"/>
                <w:sz w:val="20"/>
                <w:szCs w:val="20"/>
              </w:rPr>
              <w:t xml:space="preserve">confirmation of </w:t>
            </w:r>
            <w:r w:rsidRPr="00EB6911">
              <w:rPr>
                <w:rFonts w:ascii="Arial" w:hAnsi="Arial" w:cs="Arial"/>
                <w:sz w:val="20"/>
                <w:szCs w:val="20"/>
              </w:rPr>
              <w:t>my eligibility to undertake the programme</w:t>
            </w:r>
          </w:p>
          <w:p w14:paraId="0B641508" w14:textId="705D6874" w:rsidR="00B800BA" w:rsidRPr="00EB6911" w:rsidRDefault="00B800BA" w:rsidP="00B800B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B6911">
              <w:rPr>
                <w:rFonts w:ascii="Arial" w:hAnsi="Arial" w:cs="Arial"/>
                <w:b/>
                <w:bCs/>
                <w:sz w:val="20"/>
                <w:szCs w:val="20"/>
              </w:rPr>
              <w:t>O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-39421000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nil"/>
                </w:tcBorders>
              </w:tcPr>
              <w:p w14:paraId="19878549" w14:textId="270E23E9" w:rsidR="00B800BA" w:rsidRPr="00EB6911" w:rsidRDefault="00B800BA" w:rsidP="00B800BA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800BA" w:rsidRPr="00EB6911" w14:paraId="7CBBA7A0" w14:textId="77777777" w:rsidTr="00495C18">
        <w:trPr>
          <w:trHeight w:val="129"/>
        </w:trPr>
        <w:tc>
          <w:tcPr>
            <w:tcW w:w="9776" w:type="dxa"/>
            <w:gridSpan w:val="4"/>
            <w:tcBorders>
              <w:top w:val="nil"/>
            </w:tcBorders>
            <w:shd w:val="clear" w:color="auto" w:fill="D9D9D9" w:themeFill="background1" w:themeFillShade="D9"/>
          </w:tcPr>
          <w:p w14:paraId="40AA474B" w14:textId="6F026DB7" w:rsidR="00B800BA" w:rsidRPr="00EB6911" w:rsidRDefault="00B800BA" w:rsidP="00B800B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>I am self-funding and have uploaded the self-funding declaration form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1520894624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nil"/>
                </w:tcBorders>
              </w:tcPr>
              <w:p w14:paraId="5F7DEB60" w14:textId="77777777" w:rsidR="00B800BA" w:rsidRPr="00EB6911" w:rsidRDefault="00B800BA" w:rsidP="00B800BA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D6983" w:rsidRPr="00EB6911" w14:paraId="1A429483" w14:textId="77777777" w:rsidTr="004C7BE6">
        <w:trPr>
          <w:trHeight w:val="96"/>
        </w:trPr>
        <w:tc>
          <w:tcPr>
            <w:tcW w:w="9776" w:type="dxa"/>
            <w:gridSpan w:val="4"/>
            <w:shd w:val="clear" w:color="auto" w:fill="D9D9D9" w:themeFill="background1" w:themeFillShade="D9"/>
          </w:tcPr>
          <w:p w14:paraId="07DE0E40" w14:textId="6D645742" w:rsidR="008D6983" w:rsidRPr="00EB6911" w:rsidRDefault="008D6983" w:rsidP="004C7B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>I have entered the professional email address for two referees</w:t>
            </w:r>
            <w:r w:rsidR="00502184" w:rsidRPr="00EB6911">
              <w:rPr>
                <w:rFonts w:ascii="Arial" w:hAnsi="Arial" w:cs="Arial"/>
                <w:sz w:val="20"/>
                <w:szCs w:val="20"/>
              </w:rPr>
              <w:t xml:space="preserve"> and advised them to look out for the automatic email</w:t>
            </w:r>
            <w:r w:rsidR="00BB72A7" w:rsidRPr="00EB6911">
              <w:rPr>
                <w:rFonts w:ascii="Arial" w:hAnsi="Arial" w:cs="Arial"/>
                <w:sz w:val="20"/>
                <w:szCs w:val="20"/>
              </w:rPr>
              <w:t xml:space="preserve"> (or I have given them the reference template in advance)</w:t>
            </w:r>
          </w:p>
          <w:p w14:paraId="6CD56ECF" w14:textId="77777777" w:rsidR="008D6983" w:rsidRPr="00EB6911" w:rsidRDefault="008D6983" w:rsidP="004C7B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664052490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308F8EE" w14:textId="77777777" w:rsidR="008D6983" w:rsidRPr="00EB6911" w:rsidRDefault="008D6983" w:rsidP="004C7BE6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151B5" w:rsidRPr="00EB6911" w14:paraId="210941BE" w14:textId="77777777" w:rsidTr="004C7BE6">
        <w:trPr>
          <w:trHeight w:val="96"/>
        </w:trPr>
        <w:tc>
          <w:tcPr>
            <w:tcW w:w="9776" w:type="dxa"/>
            <w:gridSpan w:val="4"/>
            <w:shd w:val="clear" w:color="auto" w:fill="D9D9D9" w:themeFill="background1" w:themeFillShade="D9"/>
          </w:tcPr>
          <w:p w14:paraId="36C17856" w14:textId="0A58FBFA" w:rsidR="003151B5" w:rsidRPr="00EB6911" w:rsidRDefault="00AA7140" w:rsidP="004C7B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B6911">
              <w:rPr>
                <w:rFonts w:ascii="Arial" w:hAnsi="Arial" w:cs="Arial"/>
                <w:sz w:val="20"/>
                <w:szCs w:val="20"/>
              </w:rPr>
              <w:t xml:space="preserve">If you are applying with existing academic credits you would like to </w:t>
            </w:r>
            <w:proofErr w:type="gramStart"/>
            <w:r w:rsidRPr="00EB6911">
              <w:rPr>
                <w:rFonts w:ascii="Arial" w:hAnsi="Arial" w:cs="Arial"/>
                <w:sz w:val="20"/>
                <w:szCs w:val="20"/>
              </w:rPr>
              <w:t>transfer:</w:t>
            </w:r>
            <w:proofErr w:type="gramEnd"/>
            <w:r w:rsidRPr="00EB6911">
              <w:rPr>
                <w:rFonts w:ascii="Arial" w:hAnsi="Arial" w:cs="Arial"/>
                <w:sz w:val="20"/>
                <w:szCs w:val="20"/>
              </w:rPr>
              <w:t xml:space="preserve"> I have discussed RPL/RPEL with the admissions tutor and have attached the relevant form with section 1 completed</w:t>
            </w:r>
            <w:r w:rsidR="00B4612B" w:rsidRPr="00EB691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7325BAD" w14:textId="77777777" w:rsidR="003151B5" w:rsidRPr="00EB6911" w:rsidRDefault="003151B5" w:rsidP="004C7BE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Click this box to indicate yes"/>
            <w:tag w:val="Click this box to indicate yes"/>
            <w:id w:val="118420776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1F3CCEC" w14:textId="77777777" w:rsidR="003151B5" w:rsidRPr="00EB6911" w:rsidRDefault="003151B5" w:rsidP="004C7BE6">
                <w:pPr>
                  <w:widowControl w:val="0"/>
                  <w:autoSpaceDE w:val="0"/>
                  <w:autoSpaceDN w:val="0"/>
                  <w:adjustRightInd w:val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EB691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800BA" w:rsidRPr="00EB6911" w14:paraId="7B594475" w14:textId="77777777" w:rsidTr="00495C18">
        <w:trPr>
          <w:trHeight w:val="135"/>
        </w:trPr>
        <w:tc>
          <w:tcPr>
            <w:tcW w:w="5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30AD301" w14:textId="205701D2" w:rsidR="00B800BA" w:rsidRPr="00EB6911" w:rsidRDefault="00B800BA" w:rsidP="00B800B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B6911">
              <w:rPr>
                <w:rFonts w:ascii="Arial" w:hAnsi="Arial" w:cs="Arial"/>
                <w:b/>
                <w:bCs/>
                <w:sz w:val="20"/>
                <w:szCs w:val="20"/>
              </w:rPr>
              <w:t>Applicant signature</w:t>
            </w:r>
          </w:p>
        </w:tc>
        <w:tc>
          <w:tcPr>
            <w:tcW w:w="524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14DA900" w14:textId="4DAA7160" w:rsidR="00B800BA" w:rsidRPr="00EB6911" w:rsidRDefault="00B800BA" w:rsidP="00B800B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B6911">
              <w:rPr>
                <w:rFonts w:ascii="Arial" w:hAnsi="Arial" w:cs="Arial"/>
                <w:b/>
                <w:bCs/>
                <w:sz w:val="20"/>
                <w:szCs w:val="20"/>
              </w:rPr>
              <w:t>Date</w:t>
            </w:r>
          </w:p>
        </w:tc>
      </w:tr>
    </w:tbl>
    <w:p w14:paraId="7FE356DA" w14:textId="77777777" w:rsidR="001000C2" w:rsidRPr="00DB6282" w:rsidRDefault="001000C2" w:rsidP="00EC2BF4">
      <w:pPr>
        <w:widowControl w:val="0"/>
        <w:autoSpaceDE w:val="0"/>
        <w:autoSpaceDN w:val="0"/>
        <w:adjustRightInd w:val="0"/>
        <w:rPr>
          <w:rFonts w:ascii="Arial" w:hAnsi="Arial" w:cs="Arial"/>
          <w:sz w:val="2"/>
          <w:szCs w:val="20"/>
        </w:rPr>
      </w:pPr>
    </w:p>
    <w:sectPr w:rsidR="001000C2" w:rsidRPr="00DB6282" w:rsidSect="00EC2BF4">
      <w:footerReference w:type="default" r:id="rId12"/>
      <w:pgSz w:w="11906" w:h="16838"/>
      <w:pgMar w:top="567" w:right="849" w:bottom="426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2ED6A" w14:textId="77777777" w:rsidR="007E229E" w:rsidRDefault="007E229E" w:rsidP="00EC2BF4">
      <w:r>
        <w:separator/>
      </w:r>
    </w:p>
  </w:endnote>
  <w:endnote w:type="continuationSeparator" w:id="0">
    <w:p w14:paraId="742D63B3" w14:textId="77777777" w:rsidR="007E229E" w:rsidRDefault="007E229E" w:rsidP="00EC2B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EF8C7" w14:textId="26DB4F6C" w:rsidR="007646AE" w:rsidRPr="003468AA" w:rsidRDefault="007646AE" w:rsidP="007646AE">
    <w:pPr>
      <w:pStyle w:val="Footer"/>
      <w:tabs>
        <w:tab w:val="clear" w:pos="4513"/>
        <w:tab w:val="clear" w:pos="9026"/>
        <w:tab w:val="right" w:pos="10064"/>
      </w:tabs>
      <w:rPr>
        <w:rFonts w:ascii="Arial" w:hAnsi="Arial" w:cs="Arial"/>
        <w:sz w:val="16"/>
        <w:szCs w:val="20"/>
      </w:rPr>
    </w:pPr>
    <w:r w:rsidRPr="003468AA">
      <w:rPr>
        <w:rFonts w:ascii="Arial" w:hAnsi="Arial" w:cs="Arial"/>
        <w:sz w:val="16"/>
        <w:szCs w:val="20"/>
      </w:rPr>
      <w:t xml:space="preserve">©University of Reading </w:t>
    </w:r>
    <w:r w:rsidRPr="003468AA">
      <w:rPr>
        <w:rFonts w:ascii="Arial" w:hAnsi="Arial" w:cs="Arial"/>
        <w:sz w:val="16"/>
        <w:szCs w:val="20"/>
      </w:rPr>
      <w:fldChar w:fldCharType="begin"/>
    </w:r>
    <w:r w:rsidRPr="003468AA">
      <w:rPr>
        <w:rFonts w:ascii="Arial" w:hAnsi="Arial" w:cs="Arial"/>
        <w:sz w:val="16"/>
        <w:szCs w:val="20"/>
      </w:rPr>
      <w:instrText xml:space="preserve"> DATE  \@ "YYYY"  \* MERGEFORMAT </w:instrText>
    </w:r>
    <w:r w:rsidRPr="003468AA">
      <w:rPr>
        <w:rFonts w:ascii="Arial" w:hAnsi="Arial" w:cs="Arial"/>
        <w:sz w:val="16"/>
        <w:szCs w:val="20"/>
      </w:rPr>
      <w:fldChar w:fldCharType="separate"/>
    </w:r>
    <w:r w:rsidR="003468AA" w:rsidRPr="003468AA">
      <w:rPr>
        <w:rFonts w:ascii="Arial" w:hAnsi="Arial" w:cs="Arial"/>
        <w:noProof/>
        <w:sz w:val="16"/>
        <w:szCs w:val="20"/>
      </w:rPr>
      <w:t>2023</w:t>
    </w:r>
    <w:r w:rsidRPr="003468AA">
      <w:rPr>
        <w:rFonts w:ascii="Arial" w:hAnsi="Arial" w:cs="Arial"/>
        <w:sz w:val="16"/>
        <w:szCs w:val="20"/>
      </w:rPr>
      <w:fldChar w:fldCharType="end"/>
    </w:r>
    <w:r w:rsidRPr="003468AA">
      <w:rPr>
        <w:rFonts w:ascii="Arial" w:hAnsi="Arial" w:cs="Arial"/>
        <w:sz w:val="16"/>
        <w:szCs w:val="20"/>
      </w:rPr>
      <w:tab/>
      <w:t xml:space="preserve">Page </w:t>
    </w:r>
    <w:r w:rsidRPr="003468AA">
      <w:rPr>
        <w:rFonts w:ascii="Arial" w:hAnsi="Arial" w:cs="Arial"/>
        <w:sz w:val="16"/>
        <w:szCs w:val="20"/>
      </w:rPr>
      <w:fldChar w:fldCharType="begin"/>
    </w:r>
    <w:r w:rsidRPr="003468AA">
      <w:rPr>
        <w:rFonts w:ascii="Arial" w:hAnsi="Arial" w:cs="Arial"/>
        <w:sz w:val="16"/>
        <w:szCs w:val="20"/>
      </w:rPr>
      <w:instrText xml:space="preserve"> PAGE </w:instrText>
    </w:r>
    <w:r w:rsidRPr="003468AA">
      <w:rPr>
        <w:rFonts w:ascii="Arial" w:hAnsi="Arial" w:cs="Arial"/>
        <w:sz w:val="16"/>
        <w:szCs w:val="20"/>
      </w:rPr>
      <w:fldChar w:fldCharType="separate"/>
    </w:r>
    <w:r w:rsidRPr="003468AA">
      <w:rPr>
        <w:rFonts w:ascii="Arial" w:hAnsi="Arial" w:cs="Arial"/>
        <w:sz w:val="16"/>
        <w:szCs w:val="20"/>
      </w:rPr>
      <w:t>9</w:t>
    </w:r>
    <w:r w:rsidRPr="003468AA">
      <w:rPr>
        <w:rFonts w:ascii="Arial" w:hAnsi="Arial" w:cs="Arial"/>
        <w:sz w:val="16"/>
        <w:szCs w:val="20"/>
      </w:rPr>
      <w:fldChar w:fldCharType="end"/>
    </w:r>
    <w:r w:rsidRPr="003468AA">
      <w:rPr>
        <w:rFonts w:ascii="Arial" w:hAnsi="Arial" w:cs="Arial"/>
        <w:sz w:val="16"/>
        <w:szCs w:val="20"/>
      </w:rPr>
      <w:t xml:space="preserve"> of </w:t>
    </w:r>
    <w:r w:rsidRPr="003468AA">
      <w:rPr>
        <w:rFonts w:ascii="Arial" w:hAnsi="Arial" w:cs="Arial"/>
        <w:sz w:val="16"/>
        <w:szCs w:val="20"/>
      </w:rPr>
      <w:fldChar w:fldCharType="begin"/>
    </w:r>
    <w:r w:rsidRPr="003468AA">
      <w:rPr>
        <w:rFonts w:ascii="Arial" w:hAnsi="Arial" w:cs="Arial"/>
        <w:sz w:val="16"/>
        <w:szCs w:val="20"/>
      </w:rPr>
      <w:instrText xml:space="preserve"> NUMPAGES  </w:instrText>
    </w:r>
    <w:r w:rsidRPr="003468AA">
      <w:rPr>
        <w:rFonts w:ascii="Arial" w:hAnsi="Arial" w:cs="Arial"/>
        <w:sz w:val="16"/>
        <w:szCs w:val="20"/>
      </w:rPr>
      <w:fldChar w:fldCharType="separate"/>
    </w:r>
    <w:r w:rsidRPr="003468AA">
      <w:rPr>
        <w:rFonts w:ascii="Arial" w:hAnsi="Arial" w:cs="Arial"/>
        <w:sz w:val="16"/>
        <w:szCs w:val="20"/>
      </w:rPr>
      <w:t>24</w:t>
    </w:r>
    <w:r w:rsidRPr="003468AA">
      <w:rPr>
        <w:rFonts w:ascii="Arial" w:hAnsi="Arial" w:cs="Arial"/>
        <w:sz w:val="16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BBEDE" w14:textId="77777777" w:rsidR="007E229E" w:rsidRDefault="007E229E" w:rsidP="00EC2BF4">
      <w:r>
        <w:separator/>
      </w:r>
    </w:p>
  </w:footnote>
  <w:footnote w:type="continuationSeparator" w:id="0">
    <w:p w14:paraId="1E2727C1" w14:textId="77777777" w:rsidR="007E229E" w:rsidRDefault="007E229E" w:rsidP="00EC2B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43C9C"/>
    <w:multiLevelType w:val="hybridMultilevel"/>
    <w:tmpl w:val="09A459A8"/>
    <w:lvl w:ilvl="0" w:tplc="0A3044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010E5"/>
    <w:multiLevelType w:val="hybridMultilevel"/>
    <w:tmpl w:val="BC2C79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50392"/>
    <w:multiLevelType w:val="hybridMultilevel"/>
    <w:tmpl w:val="2BE2D0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875191"/>
    <w:multiLevelType w:val="hybridMultilevel"/>
    <w:tmpl w:val="EF8ED8E0"/>
    <w:lvl w:ilvl="0" w:tplc="FFBA0D4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116184B"/>
    <w:multiLevelType w:val="hybridMultilevel"/>
    <w:tmpl w:val="3E0A76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DF39BF"/>
    <w:multiLevelType w:val="hybridMultilevel"/>
    <w:tmpl w:val="2BCA6F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6C745C"/>
    <w:multiLevelType w:val="hybridMultilevel"/>
    <w:tmpl w:val="9EB61C82"/>
    <w:lvl w:ilvl="0" w:tplc="FFBA0D4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FA7DB2"/>
    <w:multiLevelType w:val="hybridMultilevel"/>
    <w:tmpl w:val="F54AC5F4"/>
    <w:lvl w:ilvl="0" w:tplc="FFBA0D4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4804906">
    <w:abstractNumId w:val="3"/>
  </w:num>
  <w:num w:numId="2" w16cid:durableId="163906924">
    <w:abstractNumId w:val="1"/>
  </w:num>
  <w:num w:numId="3" w16cid:durableId="1915119912">
    <w:abstractNumId w:val="7"/>
  </w:num>
  <w:num w:numId="4" w16cid:durableId="1717509311">
    <w:abstractNumId w:val="6"/>
  </w:num>
  <w:num w:numId="5" w16cid:durableId="159082654">
    <w:abstractNumId w:val="4"/>
  </w:num>
  <w:num w:numId="6" w16cid:durableId="823619500">
    <w:abstractNumId w:val="5"/>
  </w:num>
  <w:num w:numId="7" w16cid:durableId="1886523185">
    <w:abstractNumId w:val="0"/>
  </w:num>
  <w:num w:numId="8" w16cid:durableId="20815570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LY0M7EwszQ0NzRT0lEKTi0uzszPAykwrwUABXMziCwAAAA="/>
  </w:docVars>
  <w:rsids>
    <w:rsidRoot w:val="001E4A94"/>
    <w:rsid w:val="00027B1B"/>
    <w:rsid w:val="00036414"/>
    <w:rsid w:val="00062F12"/>
    <w:rsid w:val="000706D2"/>
    <w:rsid w:val="00076F08"/>
    <w:rsid w:val="00083D35"/>
    <w:rsid w:val="000A2DD9"/>
    <w:rsid w:val="000D7B83"/>
    <w:rsid w:val="000D7D89"/>
    <w:rsid w:val="000E1EB5"/>
    <w:rsid w:val="001000C2"/>
    <w:rsid w:val="00116229"/>
    <w:rsid w:val="001353C3"/>
    <w:rsid w:val="001423CD"/>
    <w:rsid w:val="001428CF"/>
    <w:rsid w:val="00166CD5"/>
    <w:rsid w:val="00170377"/>
    <w:rsid w:val="0017707C"/>
    <w:rsid w:val="001805B9"/>
    <w:rsid w:val="00194D0D"/>
    <w:rsid w:val="001B0FA6"/>
    <w:rsid w:val="001D7BB3"/>
    <w:rsid w:val="001E4A94"/>
    <w:rsid w:val="001F7B9F"/>
    <w:rsid w:val="00200A57"/>
    <w:rsid w:val="002570D4"/>
    <w:rsid w:val="00271091"/>
    <w:rsid w:val="002B2782"/>
    <w:rsid w:val="002B6439"/>
    <w:rsid w:val="002F55A7"/>
    <w:rsid w:val="003100BB"/>
    <w:rsid w:val="003151B5"/>
    <w:rsid w:val="003468AA"/>
    <w:rsid w:val="00363DD1"/>
    <w:rsid w:val="00381FF6"/>
    <w:rsid w:val="00383A21"/>
    <w:rsid w:val="00385B11"/>
    <w:rsid w:val="00397524"/>
    <w:rsid w:val="003B75AE"/>
    <w:rsid w:val="003F0389"/>
    <w:rsid w:val="003F0570"/>
    <w:rsid w:val="003F483F"/>
    <w:rsid w:val="00415FFE"/>
    <w:rsid w:val="00423666"/>
    <w:rsid w:val="00457920"/>
    <w:rsid w:val="00461AE8"/>
    <w:rsid w:val="00487A42"/>
    <w:rsid w:val="00490979"/>
    <w:rsid w:val="00495C18"/>
    <w:rsid w:val="004C0490"/>
    <w:rsid w:val="00502184"/>
    <w:rsid w:val="00511CAB"/>
    <w:rsid w:val="00512AB1"/>
    <w:rsid w:val="0056110F"/>
    <w:rsid w:val="005644C9"/>
    <w:rsid w:val="005A0C83"/>
    <w:rsid w:val="005B7AED"/>
    <w:rsid w:val="006000B0"/>
    <w:rsid w:val="0060186A"/>
    <w:rsid w:val="006316F3"/>
    <w:rsid w:val="00657372"/>
    <w:rsid w:val="006708BE"/>
    <w:rsid w:val="006A4E33"/>
    <w:rsid w:val="006B21E8"/>
    <w:rsid w:val="006B6B4C"/>
    <w:rsid w:val="006F34EA"/>
    <w:rsid w:val="00702F22"/>
    <w:rsid w:val="00712D10"/>
    <w:rsid w:val="0075596C"/>
    <w:rsid w:val="007646AE"/>
    <w:rsid w:val="00773C9F"/>
    <w:rsid w:val="007E229E"/>
    <w:rsid w:val="007E334D"/>
    <w:rsid w:val="008072ED"/>
    <w:rsid w:val="00817FA9"/>
    <w:rsid w:val="00822E38"/>
    <w:rsid w:val="00825E47"/>
    <w:rsid w:val="008779BD"/>
    <w:rsid w:val="00883837"/>
    <w:rsid w:val="00887E42"/>
    <w:rsid w:val="008C049E"/>
    <w:rsid w:val="008C267B"/>
    <w:rsid w:val="008C6732"/>
    <w:rsid w:val="008D6983"/>
    <w:rsid w:val="00920EA8"/>
    <w:rsid w:val="00925D91"/>
    <w:rsid w:val="00937A60"/>
    <w:rsid w:val="009405C0"/>
    <w:rsid w:val="00955E06"/>
    <w:rsid w:val="00972E09"/>
    <w:rsid w:val="009A32A4"/>
    <w:rsid w:val="009A70FD"/>
    <w:rsid w:val="009C2533"/>
    <w:rsid w:val="009C6CCC"/>
    <w:rsid w:val="009F056F"/>
    <w:rsid w:val="00A20C2E"/>
    <w:rsid w:val="00A411AC"/>
    <w:rsid w:val="00A45B5D"/>
    <w:rsid w:val="00A46024"/>
    <w:rsid w:val="00A76A53"/>
    <w:rsid w:val="00AA06F8"/>
    <w:rsid w:val="00AA594A"/>
    <w:rsid w:val="00AA7140"/>
    <w:rsid w:val="00AC750B"/>
    <w:rsid w:val="00AD594D"/>
    <w:rsid w:val="00B25FD7"/>
    <w:rsid w:val="00B426C6"/>
    <w:rsid w:val="00B4612B"/>
    <w:rsid w:val="00B70A15"/>
    <w:rsid w:val="00B70B92"/>
    <w:rsid w:val="00B800BA"/>
    <w:rsid w:val="00B83F94"/>
    <w:rsid w:val="00BA0472"/>
    <w:rsid w:val="00BB72A7"/>
    <w:rsid w:val="00BB7D6C"/>
    <w:rsid w:val="00BD1817"/>
    <w:rsid w:val="00C36CD6"/>
    <w:rsid w:val="00C50BE0"/>
    <w:rsid w:val="00C96D20"/>
    <w:rsid w:val="00CD1881"/>
    <w:rsid w:val="00CD2414"/>
    <w:rsid w:val="00CD34A8"/>
    <w:rsid w:val="00D11175"/>
    <w:rsid w:val="00D11EA6"/>
    <w:rsid w:val="00D35EF2"/>
    <w:rsid w:val="00D90B64"/>
    <w:rsid w:val="00D93393"/>
    <w:rsid w:val="00DB6282"/>
    <w:rsid w:val="00DC76C3"/>
    <w:rsid w:val="00DD1D56"/>
    <w:rsid w:val="00DF1E91"/>
    <w:rsid w:val="00DF55E9"/>
    <w:rsid w:val="00E01F19"/>
    <w:rsid w:val="00E06D86"/>
    <w:rsid w:val="00E353AB"/>
    <w:rsid w:val="00EB6911"/>
    <w:rsid w:val="00EC2BF4"/>
    <w:rsid w:val="00ED0320"/>
    <w:rsid w:val="00ED5C32"/>
    <w:rsid w:val="00EF3F2C"/>
    <w:rsid w:val="00F1449A"/>
    <w:rsid w:val="00F21CEE"/>
    <w:rsid w:val="00F65611"/>
    <w:rsid w:val="00F73349"/>
    <w:rsid w:val="00F8294A"/>
    <w:rsid w:val="00FA1BDF"/>
    <w:rsid w:val="00FA4378"/>
    <w:rsid w:val="00FC0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6D9BCD"/>
  <w15:docId w15:val="{28092F09-42B7-49D3-B3A2-EA5519038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4A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DF1E91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7A60"/>
    <w:pPr>
      <w:ind w:left="720"/>
      <w:contextualSpacing/>
    </w:pPr>
  </w:style>
  <w:style w:type="paragraph" w:styleId="Header">
    <w:name w:val="header"/>
    <w:aliases w:val="Rdg Header"/>
    <w:basedOn w:val="Normal"/>
    <w:link w:val="HeaderChar"/>
    <w:unhideWhenUsed/>
    <w:rsid w:val="00BA0472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Rdg Header Char"/>
    <w:basedOn w:val="DefaultParagraphFont"/>
    <w:link w:val="Header"/>
    <w:rsid w:val="00BA047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0A2D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90979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F55A7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F1E91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EC2BF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2BF4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70A1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611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11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110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1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10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11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10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96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56E37DA26CF417FA68DA1AAED4BC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0193B-6F2D-408F-8139-1D3E4AC6AC46}"/>
      </w:docPartPr>
      <w:docPartBody>
        <w:p w:rsidR="00144897" w:rsidRDefault="00440D76" w:rsidP="00440D76">
          <w:pPr>
            <w:pStyle w:val="256E37DA26CF417FA68DA1AAED4BC02F8"/>
          </w:pPr>
          <w:r w:rsidRPr="000E1EB5">
            <w:rPr>
              <w:rFonts w:ascii="Arial" w:hAnsi="Arial" w:cs="Arial"/>
              <w:sz w:val="22"/>
              <w:szCs w:val="20"/>
            </w:rPr>
            <w:t>Click here to enter text.</w:t>
          </w:r>
        </w:p>
      </w:docPartBody>
    </w:docPart>
    <w:docPart>
      <w:docPartPr>
        <w:name w:val="E50DF48EDF6F43EE9F7925A49BF00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C066-6253-4287-B14B-F038197D4C73}"/>
      </w:docPartPr>
      <w:docPartBody>
        <w:p w:rsidR="00144897" w:rsidRDefault="00440D76" w:rsidP="00440D76">
          <w:pPr>
            <w:pStyle w:val="E50DF48EDF6F43EE9F7925A49BF003C78"/>
          </w:pPr>
          <w:r w:rsidRPr="000E1EB5">
            <w:rPr>
              <w:rFonts w:ascii="Arial" w:hAnsi="Arial" w:cs="Arial"/>
              <w:sz w:val="22"/>
              <w:szCs w:val="20"/>
            </w:rPr>
            <w:t>Click here to enter text.</w:t>
          </w:r>
        </w:p>
      </w:docPartBody>
    </w:docPart>
    <w:docPart>
      <w:docPartPr>
        <w:name w:val="AC94BF5974F443BA8E18EF337DCE9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9467D-E014-4628-A14C-11D350774031}"/>
      </w:docPartPr>
      <w:docPartBody>
        <w:p w:rsidR="00144897" w:rsidRDefault="00440D76" w:rsidP="00440D76">
          <w:pPr>
            <w:pStyle w:val="AC94BF5974F443BA8E18EF337DCE919C7"/>
          </w:pPr>
          <w:r w:rsidRPr="000E1EB5">
            <w:rPr>
              <w:rFonts w:ascii="Arial" w:hAnsi="Arial" w:cs="Arial"/>
              <w:sz w:val="22"/>
              <w:szCs w:val="20"/>
            </w:rPr>
            <w:t>Click here to enter text.</w:t>
          </w:r>
        </w:p>
      </w:docPartBody>
    </w:docPart>
    <w:docPart>
      <w:docPartPr>
        <w:name w:val="AC1325D8365F44CC81DC041785AE8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45DB2-C66B-4179-B1D3-0853FDFEE5D3}"/>
      </w:docPartPr>
      <w:docPartBody>
        <w:p w:rsidR="00144897" w:rsidRDefault="00440D76" w:rsidP="00440D76">
          <w:pPr>
            <w:pStyle w:val="AC1325D8365F44CC81DC041785AE8DDA3"/>
          </w:pPr>
          <w:r w:rsidRPr="000E1EB5">
            <w:rPr>
              <w:rFonts w:ascii="Arial" w:hAnsi="Arial" w:cs="Arial"/>
              <w:sz w:val="22"/>
              <w:szCs w:val="20"/>
            </w:rPr>
            <w:t>Click here to enter text if you answered yes.</w:t>
          </w:r>
        </w:p>
      </w:docPartBody>
    </w:docPart>
    <w:docPart>
      <w:docPartPr>
        <w:name w:val="242ACC2D74134052B8406BB679B80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98815-C4CA-4A77-BF48-3D723DEB5AE3}"/>
      </w:docPartPr>
      <w:docPartBody>
        <w:p w:rsidR="008D012C" w:rsidRDefault="00440D76" w:rsidP="00440D76">
          <w:pPr>
            <w:pStyle w:val="242ACC2D74134052B8406BB679B800A61"/>
          </w:pPr>
          <w:r w:rsidRPr="000E1EB5">
            <w:rPr>
              <w:rFonts w:ascii="Arial" w:hAnsi="Arial" w:cs="Arial"/>
              <w:sz w:val="22"/>
              <w:szCs w:val="20"/>
            </w:rPr>
            <w:t>Click here to enter text if you answered yes.</w:t>
          </w:r>
        </w:p>
      </w:docPartBody>
    </w:docPart>
    <w:docPart>
      <w:docPartPr>
        <w:name w:val="78B206F7B8D94514811ACBAFBCB3E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368FC-A6FB-4773-9537-129459FDE89F}"/>
      </w:docPartPr>
      <w:docPartBody>
        <w:p w:rsidR="008D012C" w:rsidRDefault="00440D76" w:rsidP="00440D76">
          <w:pPr>
            <w:pStyle w:val="78B206F7B8D94514811ACBAFBCB3E2F01"/>
          </w:pPr>
          <w:r w:rsidRPr="000E1EB5">
            <w:rPr>
              <w:rFonts w:ascii="Arial" w:hAnsi="Arial" w:cs="Arial"/>
              <w:sz w:val="22"/>
              <w:szCs w:val="20"/>
            </w:rPr>
            <w:t>Click here to enter text.</w:t>
          </w:r>
        </w:p>
      </w:docPartBody>
    </w:docPart>
    <w:docPart>
      <w:docPartPr>
        <w:name w:val="326CA1EA80124A14B81519ED8669D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D1590-6A91-4087-8B77-371BC37F9ACF}"/>
      </w:docPartPr>
      <w:docPartBody>
        <w:p w:rsidR="008D012C" w:rsidRDefault="00440D76" w:rsidP="00440D76">
          <w:pPr>
            <w:pStyle w:val="326CA1EA80124A14B81519ED8669D1E61"/>
          </w:pPr>
          <w:r w:rsidRPr="000E1EB5">
            <w:rPr>
              <w:rFonts w:ascii="Arial" w:hAnsi="Arial" w:cs="Arial"/>
              <w:sz w:val="22"/>
              <w:szCs w:val="20"/>
            </w:rPr>
            <w:t>Click here to enter text.</w:t>
          </w:r>
        </w:p>
      </w:docPartBody>
    </w:docPart>
    <w:docPart>
      <w:docPartPr>
        <w:name w:val="FC03E8B6E8094E38B3F7CED71B5BA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ED162-62BD-4632-9638-5EC048B19CB3}"/>
      </w:docPartPr>
      <w:docPartBody>
        <w:p w:rsidR="00556D2F" w:rsidRDefault="00440D76" w:rsidP="00440D76">
          <w:pPr>
            <w:pStyle w:val="FC03E8B6E8094E38B3F7CED71B5BAAA41"/>
          </w:pPr>
          <w:r w:rsidRPr="000E1EB5">
            <w:rPr>
              <w:rFonts w:ascii="Arial" w:hAnsi="Arial" w:cs="Arial"/>
              <w:sz w:val="22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D70C8"/>
    <w:rsid w:val="00042F91"/>
    <w:rsid w:val="00144897"/>
    <w:rsid w:val="001F6A03"/>
    <w:rsid w:val="00210C52"/>
    <w:rsid w:val="00217035"/>
    <w:rsid w:val="002A661E"/>
    <w:rsid w:val="00341C19"/>
    <w:rsid w:val="003A799B"/>
    <w:rsid w:val="00440D76"/>
    <w:rsid w:val="00556D2F"/>
    <w:rsid w:val="00567636"/>
    <w:rsid w:val="005D70C8"/>
    <w:rsid w:val="00662B78"/>
    <w:rsid w:val="00737683"/>
    <w:rsid w:val="008D012C"/>
    <w:rsid w:val="00956EA5"/>
    <w:rsid w:val="00C86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0D76"/>
    <w:rPr>
      <w:color w:val="808080"/>
    </w:rPr>
  </w:style>
  <w:style w:type="paragraph" w:customStyle="1" w:styleId="AC94BF5974F443BA8E18EF337DCE919C7">
    <w:name w:val="AC94BF5974F443BA8E18EF337DCE919C7"/>
    <w:rsid w:val="00440D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C03E8B6E8094E38B3F7CED71B5BAAA41">
    <w:name w:val="FC03E8B6E8094E38B3F7CED71B5BAAA41"/>
    <w:rsid w:val="00440D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56E37DA26CF417FA68DA1AAED4BC02F8">
    <w:name w:val="256E37DA26CF417FA68DA1AAED4BC02F8"/>
    <w:rsid w:val="00440D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50DF48EDF6F43EE9F7925A49BF003C78">
    <w:name w:val="E50DF48EDF6F43EE9F7925A49BF003C78"/>
    <w:rsid w:val="00440D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1325D8365F44CC81DC041785AE8DDA3">
    <w:name w:val="AC1325D8365F44CC81DC041785AE8DDA3"/>
    <w:rsid w:val="00440D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42ACC2D74134052B8406BB679B800A61">
    <w:name w:val="242ACC2D74134052B8406BB679B800A61"/>
    <w:rsid w:val="00440D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8B206F7B8D94514811ACBAFBCB3E2F01">
    <w:name w:val="78B206F7B8D94514811ACBAFBCB3E2F01"/>
    <w:rsid w:val="00440D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26CA1EA80124A14B81519ED8669D1E61">
    <w:name w:val="326CA1EA80124A14B81519ED8669D1E61"/>
    <w:rsid w:val="00440D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2D60D66EFD224FA0042733AFAD7101" ma:contentTypeVersion="4" ma:contentTypeDescription="Create a new document." ma:contentTypeScope="" ma:versionID="d7d4b41609bca459d233360841460c95">
  <xsd:schema xmlns:xsd="http://www.w3.org/2001/XMLSchema" xmlns:xs="http://www.w3.org/2001/XMLSchema" xmlns:p="http://schemas.microsoft.com/office/2006/metadata/properties" xmlns:ns2="f05afc7d-37f2-4af1-aad4-cd20b9e05c8d" xmlns:ns3="3b11f825-0ab5-4ae4-b8dc-f167999da9a1" targetNamespace="http://schemas.microsoft.com/office/2006/metadata/properties" ma:root="true" ma:fieldsID="c835ff30affd3fec33050abd7bdfa62c" ns2:_="" ns3:_="">
    <xsd:import namespace="f05afc7d-37f2-4af1-aad4-cd20b9e05c8d"/>
    <xsd:import namespace="3b11f825-0ab5-4ae4-b8dc-f167999da9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afc7d-37f2-4af1-aad4-cd20b9e05c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1f825-0ab5-4ae4-b8dc-f167999da9a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CD06E7-707E-4DBF-A1C7-9D0F6A632E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6B4E76-C3EF-44B1-94A6-7C92F3B52F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afc7d-37f2-4af1-aad4-cd20b9e05c8d"/>
    <ds:schemaRef ds:uri="3b11f825-0ab5-4ae4-b8dc-f167999da9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8B5E88-A2BA-4B6B-B122-CD5B1A7AE1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840151-D97B-47E2-950B-AC34502EED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32</Words>
  <Characters>3607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eading</Company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dx05sd</dc:creator>
  <cp:lastModifiedBy>Fiona Dempsey</cp:lastModifiedBy>
  <cp:revision>2</cp:revision>
  <cp:lastPrinted>2020-01-05T19:08:00Z</cp:lastPrinted>
  <dcterms:created xsi:type="dcterms:W3CDTF">2023-10-19T15:07:00Z</dcterms:created>
  <dcterms:modified xsi:type="dcterms:W3CDTF">2023-10-19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2D60D66EFD224FA0042733AFAD7101</vt:lpwstr>
  </property>
  <property fmtid="{D5CDD505-2E9C-101B-9397-08002B2CF9AE}" pid="3" name="Order">
    <vt:r8>249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